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8A1188E" w14:textId="520D2298" w:rsidR="00B56CB2" w:rsidRDefault="00B56CB2" w:rsidP="00401974">
      <w:pPr>
        <w:spacing w:after="0" w:line="240" w:lineRule="auto"/>
        <w:rPr>
          <w:rFonts w:ascii="Verdana" w:eastAsia="Times New Roman" w:hAnsi="Verdana" w:cs="Arial"/>
          <w:b/>
          <w:bCs/>
          <w:color w:val="000000"/>
          <w:sz w:val="28"/>
          <w:szCs w:val="28"/>
        </w:rPr>
      </w:pPr>
      <w:r>
        <w:rPr>
          <w:rFonts w:ascii="Verdana" w:eastAsia="Times New Roman" w:hAnsi="Verdana" w:cs="Arial"/>
          <w:b/>
          <w:bCs/>
          <w:color w:val="000000"/>
          <w:sz w:val="28"/>
          <w:szCs w:val="28"/>
        </w:rPr>
        <w:tab/>
      </w:r>
    </w:p>
    <w:p w14:paraId="69041BAB" w14:textId="50B49A63" w:rsidR="00B56CB2" w:rsidRDefault="00B56CB2" w:rsidP="00D51D6F">
      <w:pPr>
        <w:spacing w:after="0" w:line="240" w:lineRule="auto"/>
        <w:ind w:left="-567"/>
        <w:jc w:val="center"/>
        <w:rPr>
          <w:rFonts w:ascii="Verdana" w:eastAsia="Times New Roman" w:hAnsi="Verdana" w:cs="Arial"/>
          <w:b/>
          <w:bCs/>
          <w:color w:val="000000"/>
          <w:sz w:val="28"/>
          <w:szCs w:val="28"/>
        </w:rPr>
      </w:pPr>
    </w:p>
    <w:p w14:paraId="07B65894" w14:textId="461DB4DD" w:rsidR="00B56CB2" w:rsidRDefault="00B56CB2" w:rsidP="00ED3C6E">
      <w:pPr>
        <w:tabs>
          <w:tab w:val="left" w:pos="0"/>
        </w:tabs>
        <w:spacing w:after="0" w:line="240" w:lineRule="auto"/>
        <w:ind w:left="-567"/>
        <w:rPr>
          <w:rFonts w:ascii="Verdana" w:eastAsia="Times New Roman" w:hAnsi="Verdana" w:cs="Arial"/>
          <w:b/>
          <w:bCs/>
          <w:color w:val="000000"/>
          <w:sz w:val="28"/>
          <w:szCs w:val="28"/>
        </w:rPr>
      </w:pPr>
      <w:r>
        <w:rPr>
          <w:rFonts w:ascii="Verdana" w:eastAsia="Times New Roman" w:hAnsi="Verdana" w:cs="Arial"/>
          <w:b/>
          <w:bCs/>
          <w:color w:val="000000"/>
          <w:sz w:val="28"/>
          <w:szCs w:val="28"/>
        </w:rPr>
        <w:tab/>
      </w:r>
      <w:r w:rsidR="004F4425">
        <w:rPr>
          <w:rFonts w:ascii="Verdana" w:eastAsia="Times New Roman" w:hAnsi="Verdana" w:cs="Arial"/>
          <w:b/>
          <w:bCs/>
          <w:noProof/>
          <w:color w:val="000000"/>
          <w:sz w:val="28"/>
          <w:szCs w:val="28"/>
        </w:rPr>
        <w:drawing>
          <wp:inline distT="0" distB="0" distL="0" distR="0" wp14:anchorId="4962CFC3" wp14:editId="3561E54F">
            <wp:extent cx="1073150" cy="5245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3150" cy="524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Verdana" w:eastAsia="Times New Roman" w:hAnsi="Verdana" w:cs="Arial"/>
          <w:b/>
          <w:bCs/>
          <w:color w:val="000000"/>
          <w:sz w:val="28"/>
          <w:szCs w:val="28"/>
        </w:rPr>
        <w:tab/>
      </w:r>
      <w:r>
        <w:rPr>
          <w:rFonts w:ascii="Verdana" w:eastAsia="Times New Roman" w:hAnsi="Verdana" w:cs="Arial"/>
          <w:b/>
          <w:bCs/>
          <w:color w:val="000000"/>
          <w:sz w:val="28"/>
          <w:szCs w:val="28"/>
        </w:rPr>
        <w:tab/>
      </w:r>
      <w:r w:rsidR="004F4425">
        <w:rPr>
          <w:rFonts w:ascii="Verdana" w:eastAsia="Times New Roman" w:hAnsi="Verdana" w:cs="Arial"/>
          <w:b/>
          <w:bCs/>
          <w:color w:val="000000"/>
          <w:sz w:val="28"/>
          <w:szCs w:val="28"/>
        </w:rPr>
        <w:t>E</w:t>
      </w:r>
      <w:r w:rsidR="00DC7895">
        <w:rPr>
          <w:rFonts w:ascii="Verdana" w:eastAsia="Times New Roman" w:hAnsi="Verdana" w:cs="Arial"/>
          <w:b/>
          <w:bCs/>
          <w:color w:val="000000"/>
          <w:sz w:val="28"/>
          <w:szCs w:val="28"/>
        </w:rPr>
        <w:t>D</w:t>
      </w:r>
      <w:r w:rsidR="00735100">
        <w:rPr>
          <w:rFonts w:ascii="Verdana" w:eastAsia="Times New Roman" w:hAnsi="Verdana" w:cs="Arial"/>
          <w:b/>
          <w:bCs/>
          <w:color w:val="000000"/>
          <w:sz w:val="28"/>
          <w:szCs w:val="28"/>
        </w:rPr>
        <w:t>M50</w:t>
      </w:r>
      <w:r w:rsidR="003E40DC">
        <w:rPr>
          <w:rFonts w:ascii="Verdana" w:eastAsia="Times New Roman" w:hAnsi="Verdana" w:cs="Arial"/>
          <w:b/>
          <w:bCs/>
          <w:color w:val="000000"/>
          <w:sz w:val="28"/>
          <w:szCs w:val="28"/>
        </w:rPr>
        <w:t>01</w:t>
      </w:r>
      <w:r w:rsidR="00DC7895">
        <w:rPr>
          <w:rFonts w:ascii="Verdana" w:eastAsia="Times New Roman" w:hAnsi="Verdana" w:cs="Arial"/>
          <w:b/>
          <w:bCs/>
          <w:color w:val="000000"/>
          <w:sz w:val="28"/>
          <w:szCs w:val="28"/>
        </w:rPr>
        <w:t xml:space="preserve"> </w:t>
      </w:r>
      <w:r>
        <w:rPr>
          <w:rFonts w:ascii="Verdana" w:eastAsia="Times New Roman" w:hAnsi="Verdana" w:cs="Arial"/>
          <w:b/>
          <w:bCs/>
          <w:color w:val="000000"/>
          <w:sz w:val="28"/>
          <w:szCs w:val="28"/>
        </w:rPr>
        <w:t xml:space="preserve">Final </w:t>
      </w:r>
      <w:r w:rsidR="00735100">
        <w:rPr>
          <w:rFonts w:ascii="Verdana" w:eastAsia="Times New Roman" w:hAnsi="Verdana" w:cs="Arial"/>
          <w:b/>
          <w:bCs/>
          <w:color w:val="000000"/>
          <w:sz w:val="28"/>
          <w:szCs w:val="28"/>
        </w:rPr>
        <w:t xml:space="preserve">Placement </w:t>
      </w:r>
      <w:r>
        <w:rPr>
          <w:rFonts w:ascii="Verdana" w:eastAsia="Times New Roman" w:hAnsi="Verdana" w:cs="Arial"/>
          <w:b/>
          <w:bCs/>
          <w:color w:val="000000"/>
          <w:sz w:val="28"/>
          <w:szCs w:val="28"/>
        </w:rPr>
        <w:t>Report</w:t>
      </w:r>
    </w:p>
    <w:p w14:paraId="2BEBA261" w14:textId="77777777" w:rsidR="00B56CB2" w:rsidRDefault="00B56CB2" w:rsidP="00D51D6F">
      <w:pPr>
        <w:tabs>
          <w:tab w:val="left" w:pos="0"/>
        </w:tabs>
        <w:spacing w:after="0" w:line="240" w:lineRule="auto"/>
        <w:ind w:left="-567"/>
        <w:rPr>
          <w:rFonts w:ascii="Verdana" w:eastAsia="Times New Roman" w:hAnsi="Verdana" w:cs="Arial"/>
          <w:b/>
          <w:bCs/>
          <w:color w:val="000000"/>
          <w:sz w:val="28"/>
          <w:szCs w:val="28"/>
        </w:rPr>
      </w:pPr>
    </w:p>
    <w:p w14:paraId="66A78C0B" w14:textId="77777777" w:rsidR="005F5D0A" w:rsidRDefault="005F5D0A" w:rsidP="00036DAA">
      <w:pPr>
        <w:spacing w:after="0" w:line="240" w:lineRule="auto"/>
        <w:jc w:val="both"/>
        <w:rPr>
          <w:rFonts w:ascii="Verdana" w:hAnsi="Verdana" w:cstheme="minorHAnsi"/>
          <w:sz w:val="16"/>
          <w:szCs w:val="16"/>
        </w:rPr>
      </w:pPr>
      <w:r w:rsidRPr="005F5D0A">
        <w:rPr>
          <w:rFonts w:ascii="Verdana" w:eastAsiaTheme="minorEastAsia" w:hAnsi="Verdana" w:cstheme="minorHAnsi"/>
          <w:b/>
          <w:bCs/>
          <w:color w:val="FF0000"/>
          <w:sz w:val="16"/>
          <w:szCs w:val="16"/>
          <w:lang w:eastAsia="zh-CN"/>
        </w:rPr>
        <w:t xml:space="preserve">This document is for reference use only. </w:t>
      </w:r>
      <w:r>
        <w:rPr>
          <w:rFonts w:ascii="Verdana" w:eastAsiaTheme="minorEastAsia" w:hAnsi="Verdana" w:cstheme="minorHAnsi"/>
          <w:sz w:val="16"/>
          <w:szCs w:val="16"/>
          <w:lang w:eastAsia="zh-CN"/>
        </w:rPr>
        <w:t>You will receive the online final report 3 days prior to the end of placement, t</w:t>
      </w:r>
      <w:r w:rsidR="00B56CB2">
        <w:rPr>
          <w:rFonts w:ascii="Verdana" w:eastAsiaTheme="minorEastAsia" w:hAnsi="Verdana" w:cstheme="minorHAnsi"/>
          <w:sz w:val="16"/>
          <w:szCs w:val="16"/>
          <w:lang w:eastAsia="zh-CN"/>
        </w:rPr>
        <w:t>his</w:t>
      </w:r>
      <w:r w:rsidR="00B56CB2">
        <w:rPr>
          <w:rFonts w:ascii="Verdana" w:hAnsi="Verdana" w:cstheme="minorHAnsi"/>
          <w:sz w:val="16"/>
          <w:szCs w:val="16"/>
        </w:rPr>
        <w:t xml:space="preserve"> report </w:t>
      </w:r>
      <w:r w:rsidR="00B56CB2">
        <w:rPr>
          <w:rFonts w:ascii="Verdana" w:eastAsiaTheme="minorEastAsia" w:hAnsi="Verdana" w:cstheme="minorHAnsi"/>
          <w:sz w:val="16"/>
          <w:szCs w:val="16"/>
          <w:lang w:eastAsia="zh-CN"/>
        </w:rPr>
        <w:t xml:space="preserve">is to be completed at the end of the </w:t>
      </w:r>
      <w:r w:rsidR="00B56CB2">
        <w:rPr>
          <w:rFonts w:ascii="Verdana" w:hAnsi="Verdana" w:cstheme="minorHAnsi"/>
          <w:sz w:val="16"/>
          <w:szCs w:val="16"/>
        </w:rPr>
        <w:t xml:space="preserve">supervised placement. </w:t>
      </w:r>
    </w:p>
    <w:p w14:paraId="59F9DDF6" w14:textId="77777777" w:rsidR="005F5D0A" w:rsidRDefault="005F5D0A" w:rsidP="00036DAA">
      <w:pPr>
        <w:spacing w:after="0" w:line="240" w:lineRule="auto"/>
        <w:jc w:val="both"/>
        <w:rPr>
          <w:rFonts w:ascii="Verdana" w:hAnsi="Verdana" w:cstheme="minorHAnsi"/>
          <w:sz w:val="16"/>
          <w:szCs w:val="16"/>
        </w:rPr>
      </w:pPr>
    </w:p>
    <w:p w14:paraId="7970E647" w14:textId="44B47503" w:rsidR="00B56CB2" w:rsidRPr="005F5D0A" w:rsidRDefault="00B56CB2" w:rsidP="00036DAA">
      <w:pPr>
        <w:spacing w:after="0" w:line="240" w:lineRule="auto"/>
        <w:jc w:val="both"/>
        <w:rPr>
          <w:rFonts w:ascii="Verdana" w:eastAsiaTheme="minorEastAsia" w:hAnsi="Verdana" w:cstheme="minorHAnsi"/>
          <w:b/>
          <w:bCs/>
          <w:color w:val="FF0000"/>
          <w:sz w:val="16"/>
          <w:szCs w:val="16"/>
          <w:lang w:eastAsia="zh-CN"/>
        </w:rPr>
      </w:pPr>
      <w:r>
        <w:rPr>
          <w:rFonts w:ascii="Verdana" w:eastAsiaTheme="minorEastAsia" w:hAnsi="Verdana" w:cstheme="minorHAnsi"/>
          <w:sz w:val="16"/>
          <w:szCs w:val="16"/>
          <w:lang w:eastAsia="zh-CN"/>
        </w:rPr>
        <w:t>The purpose of this report is to measure the standard that has been achieved by the preservice teacher in relation to the APST</w:t>
      </w:r>
      <w:r w:rsidR="00AD1206">
        <w:rPr>
          <w:rFonts w:ascii="Verdana" w:eastAsiaTheme="minorEastAsia" w:hAnsi="Verdana" w:cstheme="minorHAnsi"/>
          <w:sz w:val="16"/>
          <w:szCs w:val="16"/>
          <w:lang w:eastAsia="zh-CN"/>
        </w:rPr>
        <w:t>s</w:t>
      </w:r>
      <w:r>
        <w:rPr>
          <w:rFonts w:ascii="Verdana" w:eastAsiaTheme="minorEastAsia" w:hAnsi="Verdana" w:cstheme="minorHAnsi"/>
          <w:sz w:val="16"/>
          <w:szCs w:val="16"/>
          <w:lang w:eastAsia="zh-CN"/>
        </w:rPr>
        <w:t xml:space="preserve"> graduate level relevant for the learning for the year and professional experience course that this </w:t>
      </w:r>
      <w:r w:rsidR="00AD1206">
        <w:rPr>
          <w:rFonts w:ascii="Verdana" w:eastAsiaTheme="minorEastAsia" w:hAnsi="Verdana" w:cstheme="minorHAnsi"/>
          <w:sz w:val="16"/>
          <w:szCs w:val="16"/>
          <w:lang w:eastAsia="zh-CN"/>
        </w:rPr>
        <w:t xml:space="preserve">Professional Experience </w:t>
      </w:r>
      <w:r>
        <w:rPr>
          <w:rFonts w:ascii="Verdana" w:eastAsiaTheme="minorEastAsia" w:hAnsi="Verdana" w:cstheme="minorHAnsi"/>
          <w:sz w:val="16"/>
          <w:szCs w:val="16"/>
          <w:lang w:eastAsia="zh-CN"/>
        </w:rPr>
        <w:t xml:space="preserve">placement relates.  </w:t>
      </w:r>
    </w:p>
    <w:p w14:paraId="7B3F1AB0" w14:textId="77777777" w:rsidR="00B56CB2" w:rsidRDefault="00B56CB2" w:rsidP="00ED3C6E">
      <w:pPr>
        <w:spacing w:after="0" w:line="240" w:lineRule="auto"/>
        <w:ind w:left="-284"/>
        <w:rPr>
          <w:rFonts w:ascii="Verdana" w:eastAsia="Times New Roman" w:hAnsi="Verdana" w:cs="Arial"/>
          <w:b/>
          <w:bCs/>
          <w:color w:val="000000"/>
          <w:sz w:val="28"/>
          <w:szCs w:val="28"/>
        </w:rPr>
      </w:pPr>
    </w:p>
    <w:p w14:paraId="068F2BC0" w14:textId="77777777" w:rsidR="00B56CB2" w:rsidRDefault="00B56CB2" w:rsidP="00ED3C6E">
      <w:pPr>
        <w:spacing w:after="0" w:line="240" w:lineRule="auto"/>
        <w:ind w:left="-284"/>
        <w:rPr>
          <w:rFonts w:ascii="Verdana" w:eastAsia="Times New Roman" w:hAnsi="Verdana" w:cs="Arial"/>
          <w:b/>
          <w:bCs/>
          <w:color w:val="000000"/>
          <w:sz w:val="28"/>
          <w:szCs w:val="2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714"/>
        <w:gridCol w:w="1472"/>
        <w:gridCol w:w="3446"/>
      </w:tblGrid>
      <w:tr w:rsidR="00B56CB2" w14:paraId="2317F3AF" w14:textId="77777777" w:rsidTr="00505CAB">
        <w:trPr>
          <w:trHeight w:val="375"/>
        </w:trPr>
        <w:tc>
          <w:tcPr>
            <w:tcW w:w="2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8E0C03" w14:textId="77777777" w:rsidR="00B56CB2" w:rsidRDefault="00B56CB2" w:rsidP="00ED3C6E">
            <w:pPr>
              <w:ind w:left="-284"/>
              <w:jc w:val="center"/>
              <w:rPr>
                <w:rFonts w:ascii="Verdana" w:hAnsi="Verdana" w:cstheme="minorHAnsi"/>
                <w:b/>
                <w:sz w:val="16"/>
                <w:szCs w:val="16"/>
              </w:rPr>
            </w:pPr>
            <w:r>
              <w:rPr>
                <w:rFonts w:ascii="Verdana" w:hAnsi="Verdana" w:cstheme="minorHAnsi"/>
                <w:b/>
                <w:sz w:val="16"/>
                <w:szCs w:val="16"/>
              </w:rPr>
              <w:t>USQ programs and courses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6FAFD3" w14:textId="77777777" w:rsidR="00B56CB2" w:rsidRDefault="00B56CB2" w:rsidP="00B73BAB">
            <w:pPr>
              <w:ind w:left="-1"/>
              <w:jc w:val="center"/>
              <w:rPr>
                <w:rFonts w:ascii="Verdana" w:hAnsi="Verdana" w:cstheme="minorHAnsi"/>
                <w:b/>
                <w:sz w:val="16"/>
                <w:szCs w:val="16"/>
              </w:rPr>
            </w:pPr>
            <w:r>
              <w:rPr>
                <w:rFonts w:ascii="Verdana" w:hAnsi="Verdana" w:cstheme="minorHAnsi"/>
                <w:b/>
                <w:sz w:val="16"/>
                <w:szCs w:val="16"/>
              </w:rPr>
              <w:t>Number of days</w:t>
            </w:r>
          </w:p>
        </w:tc>
        <w:tc>
          <w:tcPr>
            <w:tcW w:w="1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B8F83D" w14:textId="77777777" w:rsidR="00B56CB2" w:rsidRDefault="00B56CB2" w:rsidP="00ED3C6E">
            <w:pPr>
              <w:ind w:left="-284"/>
              <w:jc w:val="center"/>
              <w:rPr>
                <w:rFonts w:ascii="Verdana" w:hAnsi="Verdana" w:cstheme="minorHAnsi"/>
                <w:b/>
                <w:sz w:val="16"/>
                <w:szCs w:val="16"/>
              </w:rPr>
            </w:pPr>
            <w:r>
              <w:rPr>
                <w:rFonts w:ascii="Verdana" w:hAnsi="Verdana" w:cstheme="minorHAnsi"/>
                <w:b/>
                <w:sz w:val="16"/>
                <w:szCs w:val="16"/>
              </w:rPr>
              <w:t>Year Level/ Course</w:t>
            </w:r>
          </w:p>
        </w:tc>
      </w:tr>
      <w:tr w:rsidR="00DC7895" w14:paraId="5FA89CB3" w14:textId="77777777" w:rsidTr="00DC7895">
        <w:trPr>
          <w:trHeight w:val="375"/>
        </w:trPr>
        <w:tc>
          <w:tcPr>
            <w:tcW w:w="2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2213DD28" w14:textId="4B6DD80E" w:rsidR="00AD1206" w:rsidRDefault="00735100" w:rsidP="00735100">
            <w:pPr>
              <w:rPr>
                <w:rFonts w:ascii="Verdana" w:hAnsi="Verdana" w:cstheme="minorHAnsi"/>
                <w:b/>
                <w:sz w:val="16"/>
                <w:szCs w:val="16"/>
              </w:rPr>
            </w:pPr>
            <w:r>
              <w:rPr>
                <w:rFonts w:ascii="Verdana" w:hAnsi="Verdana" w:cstheme="minorHAnsi"/>
                <w:b/>
                <w:sz w:val="16"/>
                <w:szCs w:val="16"/>
              </w:rPr>
              <w:t xml:space="preserve">Master of Learning and Teaching </w:t>
            </w:r>
            <w:r w:rsidR="00AD1206">
              <w:rPr>
                <w:rFonts w:ascii="Verdana" w:hAnsi="Verdana" w:cstheme="minorHAnsi"/>
                <w:b/>
                <w:sz w:val="16"/>
                <w:szCs w:val="16"/>
              </w:rPr>
              <w:t>(</w:t>
            </w:r>
            <w:r>
              <w:rPr>
                <w:rFonts w:ascii="Verdana" w:hAnsi="Verdana" w:cstheme="minorHAnsi"/>
                <w:b/>
                <w:sz w:val="16"/>
                <w:szCs w:val="16"/>
              </w:rPr>
              <w:t xml:space="preserve">Early </w:t>
            </w:r>
            <w:r w:rsidR="00AD1206">
              <w:rPr>
                <w:rFonts w:ascii="Verdana" w:hAnsi="Verdana" w:cstheme="minorHAnsi"/>
                <w:b/>
                <w:sz w:val="16"/>
                <w:szCs w:val="16"/>
              </w:rPr>
              <w:t>Years)</w:t>
            </w:r>
          </w:p>
          <w:p w14:paraId="326076D9" w14:textId="169F0185" w:rsidR="003E40DC" w:rsidRDefault="003E40DC" w:rsidP="00735100">
            <w:pPr>
              <w:rPr>
                <w:rFonts w:ascii="Verdana" w:hAnsi="Verdana" w:cstheme="minorHAnsi"/>
                <w:b/>
                <w:sz w:val="16"/>
                <w:szCs w:val="16"/>
              </w:rPr>
            </w:pPr>
            <w:r>
              <w:rPr>
                <w:rFonts w:ascii="Verdana" w:hAnsi="Verdana" w:cstheme="minorHAnsi"/>
                <w:b/>
                <w:sz w:val="16"/>
                <w:szCs w:val="16"/>
              </w:rPr>
              <w:t xml:space="preserve">Master of Learning and Teaching </w:t>
            </w:r>
            <w:r w:rsidR="00AD1206">
              <w:rPr>
                <w:rFonts w:ascii="Verdana" w:hAnsi="Verdana" w:cstheme="minorHAnsi"/>
                <w:b/>
                <w:sz w:val="16"/>
                <w:szCs w:val="16"/>
              </w:rPr>
              <w:t>(</w:t>
            </w:r>
            <w:r>
              <w:rPr>
                <w:rFonts w:ascii="Verdana" w:hAnsi="Verdana" w:cstheme="minorHAnsi"/>
                <w:b/>
                <w:sz w:val="16"/>
                <w:szCs w:val="16"/>
              </w:rPr>
              <w:t>Primary</w:t>
            </w:r>
            <w:r w:rsidR="00AD1206">
              <w:rPr>
                <w:rFonts w:ascii="Verdana" w:hAnsi="Verdana" w:cstheme="minorHAnsi"/>
                <w:b/>
                <w:sz w:val="16"/>
                <w:szCs w:val="16"/>
              </w:rPr>
              <w:t>)</w:t>
            </w:r>
          </w:p>
          <w:p w14:paraId="3D5A0039" w14:textId="63989485" w:rsidR="003E40DC" w:rsidRDefault="003E40DC" w:rsidP="00735100">
            <w:pPr>
              <w:rPr>
                <w:rFonts w:ascii="Verdana" w:hAnsi="Verdana" w:cstheme="minorHAnsi"/>
                <w:b/>
                <w:sz w:val="16"/>
                <w:szCs w:val="16"/>
              </w:rPr>
            </w:pPr>
            <w:r>
              <w:rPr>
                <w:rFonts w:ascii="Verdana" w:hAnsi="Verdana" w:cstheme="minorHAnsi"/>
                <w:b/>
                <w:sz w:val="16"/>
                <w:szCs w:val="16"/>
              </w:rPr>
              <w:t xml:space="preserve">Master of Learning </w:t>
            </w:r>
            <w:r w:rsidR="00AD1206">
              <w:rPr>
                <w:rFonts w:ascii="Verdana" w:hAnsi="Verdana" w:cstheme="minorHAnsi"/>
                <w:b/>
                <w:sz w:val="16"/>
                <w:szCs w:val="16"/>
              </w:rPr>
              <w:t>and Teaching (</w:t>
            </w:r>
            <w:r>
              <w:rPr>
                <w:rFonts w:ascii="Verdana" w:hAnsi="Verdana" w:cstheme="minorHAnsi"/>
                <w:b/>
                <w:sz w:val="16"/>
                <w:szCs w:val="16"/>
              </w:rPr>
              <w:t>Secondary</w:t>
            </w:r>
            <w:r w:rsidR="00AD1206">
              <w:rPr>
                <w:rFonts w:ascii="Verdana" w:hAnsi="Verdana" w:cstheme="minorHAnsi"/>
                <w:b/>
                <w:sz w:val="16"/>
                <w:szCs w:val="16"/>
              </w:rPr>
              <w:t>)</w:t>
            </w:r>
          </w:p>
          <w:p w14:paraId="4C0260F3" w14:textId="77777777" w:rsidR="00DC7895" w:rsidRPr="00505CAB" w:rsidRDefault="00DC7895" w:rsidP="00DC7895">
            <w:pPr>
              <w:ind w:left="-284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6AFC68E5" w14:textId="526EC1B2" w:rsidR="00DC7895" w:rsidRDefault="00735100" w:rsidP="00DC7895">
            <w:pPr>
              <w:ind w:left="-142"/>
              <w:jc w:val="center"/>
              <w:rPr>
                <w:rFonts w:ascii="Verdana" w:hAnsi="Verdana" w:cstheme="minorHAnsi"/>
                <w:b/>
                <w:sz w:val="16"/>
                <w:szCs w:val="16"/>
              </w:rPr>
            </w:pPr>
            <w:r>
              <w:rPr>
                <w:rFonts w:ascii="Verdana" w:hAnsi="Verdana" w:cstheme="minorHAnsi"/>
                <w:b/>
                <w:sz w:val="16"/>
                <w:szCs w:val="16"/>
              </w:rPr>
              <w:t>2</w:t>
            </w:r>
            <w:r w:rsidR="00DC7895">
              <w:rPr>
                <w:rFonts w:ascii="Verdana" w:hAnsi="Verdana" w:cstheme="minorHAnsi"/>
                <w:b/>
                <w:sz w:val="16"/>
                <w:szCs w:val="16"/>
              </w:rPr>
              <w:t>0</w:t>
            </w:r>
          </w:p>
          <w:p w14:paraId="5C16F5B2" w14:textId="77777777" w:rsidR="00DC7895" w:rsidRPr="00505CAB" w:rsidRDefault="00DC7895" w:rsidP="00DC7895">
            <w:pPr>
              <w:ind w:left="-284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</w:p>
        </w:tc>
        <w:tc>
          <w:tcPr>
            <w:tcW w:w="1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708D5D5A" w14:textId="21DCD374" w:rsidR="00DC7895" w:rsidRDefault="00EB6C68" w:rsidP="00DC7895">
            <w:pPr>
              <w:ind w:left="-142"/>
              <w:jc w:val="center"/>
              <w:rPr>
                <w:rFonts w:ascii="Verdana" w:hAnsi="Verdana" w:cstheme="minorHAnsi"/>
                <w:b/>
                <w:sz w:val="16"/>
                <w:szCs w:val="16"/>
              </w:rPr>
            </w:pPr>
            <w:r>
              <w:rPr>
                <w:rFonts w:ascii="Verdana" w:hAnsi="Verdana" w:cstheme="minorHAnsi"/>
                <w:b/>
                <w:sz w:val="16"/>
                <w:szCs w:val="16"/>
              </w:rPr>
              <w:t>Semester 2 (Second Semester)</w:t>
            </w:r>
          </w:p>
          <w:p w14:paraId="51319049" w14:textId="79C7D1EB" w:rsidR="00735100" w:rsidRDefault="003E40DC" w:rsidP="00DC7895">
            <w:pPr>
              <w:ind w:left="-142"/>
              <w:jc w:val="center"/>
              <w:rPr>
                <w:rFonts w:ascii="Verdana" w:hAnsi="Verdana" w:cstheme="minorHAnsi"/>
                <w:b/>
                <w:sz w:val="16"/>
                <w:szCs w:val="16"/>
              </w:rPr>
            </w:pPr>
            <w:r>
              <w:rPr>
                <w:rFonts w:ascii="Verdana" w:hAnsi="Verdana" w:cstheme="minorHAnsi"/>
                <w:b/>
                <w:sz w:val="16"/>
                <w:szCs w:val="16"/>
              </w:rPr>
              <w:t>School Setting</w:t>
            </w:r>
          </w:p>
          <w:p w14:paraId="65ED6781" w14:textId="77777777" w:rsidR="00DC7895" w:rsidRPr="00505CAB" w:rsidRDefault="00DC7895" w:rsidP="00DC7895">
            <w:pPr>
              <w:ind w:left="-284"/>
              <w:rPr>
                <w:rFonts w:ascii="Verdana" w:hAnsi="Verdana" w:cstheme="minorHAnsi"/>
                <w:b/>
                <w:sz w:val="20"/>
                <w:szCs w:val="20"/>
              </w:rPr>
            </w:pPr>
          </w:p>
        </w:tc>
      </w:tr>
    </w:tbl>
    <w:p w14:paraId="39A4E4E7" w14:textId="77777777" w:rsidR="00B56CB2" w:rsidRDefault="00B56CB2" w:rsidP="00ED3C6E">
      <w:pPr>
        <w:autoSpaceDE w:val="0"/>
        <w:autoSpaceDN w:val="0"/>
        <w:adjustRightInd w:val="0"/>
        <w:spacing w:after="0" w:line="240" w:lineRule="auto"/>
        <w:ind w:left="-284"/>
        <w:jc w:val="both"/>
        <w:rPr>
          <w:rFonts w:ascii="Verdana" w:eastAsia="Times New Roman" w:hAnsi="Verdana" w:cs="Arial"/>
          <w:iCs/>
          <w:color w:val="000000"/>
          <w:sz w:val="12"/>
          <w:szCs w:val="12"/>
        </w:rPr>
      </w:pPr>
    </w:p>
    <w:p w14:paraId="05EE5101" w14:textId="77777777" w:rsidR="00B56CB2" w:rsidRDefault="00B56CB2" w:rsidP="00ED3C6E">
      <w:pPr>
        <w:autoSpaceDE w:val="0"/>
        <w:autoSpaceDN w:val="0"/>
        <w:adjustRightInd w:val="0"/>
        <w:spacing w:after="0" w:line="240" w:lineRule="auto"/>
        <w:ind w:left="-284"/>
        <w:jc w:val="both"/>
        <w:rPr>
          <w:rFonts w:ascii="Verdana" w:eastAsia="Times New Roman" w:hAnsi="Verdana" w:cs="Arial"/>
          <w:iCs/>
          <w:color w:val="000000"/>
          <w:sz w:val="12"/>
          <w:szCs w:val="1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8"/>
        <w:gridCol w:w="6484"/>
      </w:tblGrid>
      <w:tr w:rsidR="00B56CB2" w14:paraId="0EC83496" w14:textId="77777777" w:rsidTr="00505CAB">
        <w:trPr>
          <w:trHeight w:val="273"/>
        </w:trPr>
        <w:tc>
          <w:tcPr>
            <w:tcW w:w="1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A65A19" w14:textId="77777777" w:rsidR="00B56CB2" w:rsidRDefault="00B56CB2" w:rsidP="00ED3C6E">
            <w:pPr>
              <w:ind w:left="-284"/>
              <w:jc w:val="center"/>
              <w:rPr>
                <w:rFonts w:ascii="Verdana" w:hAnsi="Verdana" w:cstheme="minorHAnsi"/>
                <w:b/>
                <w:sz w:val="12"/>
                <w:szCs w:val="12"/>
              </w:rPr>
            </w:pPr>
            <w:r>
              <w:rPr>
                <w:rFonts w:ascii="Verdana" w:hAnsi="Verdana" w:cstheme="minorHAnsi"/>
                <w:b/>
                <w:sz w:val="12"/>
                <w:szCs w:val="12"/>
              </w:rPr>
              <w:t>ASSESSMENT SCORES</w:t>
            </w:r>
          </w:p>
        </w:tc>
        <w:tc>
          <w:tcPr>
            <w:tcW w:w="3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DB368A" w14:textId="77777777" w:rsidR="00B56CB2" w:rsidRDefault="00B56CB2" w:rsidP="00ED3C6E">
            <w:pPr>
              <w:ind w:left="-284"/>
              <w:jc w:val="center"/>
              <w:rPr>
                <w:rFonts w:ascii="Verdana" w:hAnsi="Verdana" w:cstheme="minorHAnsi"/>
                <w:b/>
                <w:sz w:val="12"/>
                <w:szCs w:val="12"/>
              </w:rPr>
            </w:pPr>
            <w:r>
              <w:rPr>
                <w:rFonts w:ascii="Verdana" w:hAnsi="Verdana" w:cstheme="minorHAnsi"/>
                <w:b/>
                <w:sz w:val="12"/>
                <w:szCs w:val="12"/>
              </w:rPr>
              <w:t>EVIDENCE FOR THE APST DESCRIPTORS</w:t>
            </w:r>
          </w:p>
        </w:tc>
      </w:tr>
      <w:tr w:rsidR="00B56CB2" w14:paraId="791C9900" w14:textId="77777777" w:rsidTr="00505CAB">
        <w:trPr>
          <w:trHeight w:val="304"/>
        </w:trPr>
        <w:tc>
          <w:tcPr>
            <w:tcW w:w="1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9619E9" w14:textId="77777777" w:rsidR="00B56CB2" w:rsidRDefault="00B56CB2" w:rsidP="00ED3C6E">
            <w:pPr>
              <w:ind w:left="600" w:firstLine="567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D</w:t>
            </w:r>
          </w:p>
        </w:tc>
        <w:tc>
          <w:tcPr>
            <w:tcW w:w="3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66CDB0E" w14:textId="77777777" w:rsidR="00B56CB2" w:rsidRDefault="00B56CB2" w:rsidP="00ED3C6E">
            <w:pPr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sz w:val="20"/>
                <w:szCs w:val="20"/>
              </w:rPr>
              <w:t>Developing skills and knowledge</w:t>
            </w:r>
          </w:p>
        </w:tc>
      </w:tr>
      <w:tr w:rsidR="00B56CB2" w14:paraId="236A2B6D" w14:textId="77777777" w:rsidTr="00505CAB">
        <w:trPr>
          <w:trHeight w:val="266"/>
        </w:trPr>
        <w:tc>
          <w:tcPr>
            <w:tcW w:w="1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268AF0" w14:textId="77777777" w:rsidR="00B56CB2" w:rsidRDefault="00B56CB2" w:rsidP="00ED3C6E">
            <w:pPr>
              <w:ind w:left="600" w:firstLine="567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A</w:t>
            </w:r>
          </w:p>
        </w:tc>
        <w:tc>
          <w:tcPr>
            <w:tcW w:w="3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6ACEF6E" w14:textId="77777777" w:rsidR="00B56CB2" w:rsidRDefault="00B56CB2" w:rsidP="00ED3C6E">
            <w:pPr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sz w:val="20"/>
                <w:szCs w:val="20"/>
              </w:rPr>
              <w:t>Achieving skills and knowledge</w:t>
            </w:r>
          </w:p>
        </w:tc>
      </w:tr>
      <w:tr w:rsidR="00B56CB2" w14:paraId="278626B4" w14:textId="77777777" w:rsidTr="00505CAB">
        <w:trPr>
          <w:trHeight w:val="425"/>
        </w:trPr>
        <w:tc>
          <w:tcPr>
            <w:tcW w:w="1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B10AD9E" w14:textId="77777777" w:rsidR="00B56CB2" w:rsidRDefault="00B56CB2" w:rsidP="00ED3C6E">
            <w:pPr>
              <w:ind w:left="600" w:firstLine="567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E</w:t>
            </w:r>
          </w:p>
        </w:tc>
        <w:tc>
          <w:tcPr>
            <w:tcW w:w="3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9E16902" w14:textId="77777777" w:rsidR="00B56CB2" w:rsidRDefault="00B56CB2" w:rsidP="00ED3C6E">
            <w:pPr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sz w:val="20"/>
                <w:szCs w:val="20"/>
              </w:rPr>
              <w:t>Exceeding skills and knowledge</w:t>
            </w:r>
          </w:p>
        </w:tc>
      </w:tr>
      <w:tr w:rsidR="00B56CB2" w14:paraId="4AEB6C84" w14:textId="77777777" w:rsidTr="00505CAB">
        <w:trPr>
          <w:trHeight w:val="2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0878AF9" w14:textId="316BB3F3" w:rsidR="00B56CB2" w:rsidRDefault="00B56CB2" w:rsidP="00ED3C6E">
            <w:pPr>
              <w:ind w:left="32"/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sz w:val="20"/>
                <w:szCs w:val="20"/>
              </w:rPr>
              <w:t xml:space="preserve">Please use the expectations of skills and knowledge as a </w:t>
            </w:r>
            <w:r w:rsidR="00ED3C6E">
              <w:rPr>
                <w:rFonts w:ascii="Verdana" w:hAnsi="Verdana" w:cstheme="minorHAnsi"/>
                <w:sz w:val="20"/>
                <w:szCs w:val="20"/>
              </w:rPr>
              <w:t>criterion</w:t>
            </w:r>
            <w:r>
              <w:rPr>
                <w:rFonts w:ascii="Verdana" w:hAnsi="Verdana" w:cstheme="minorHAnsi"/>
                <w:sz w:val="20"/>
                <w:szCs w:val="20"/>
              </w:rPr>
              <w:t xml:space="preserve"> to inform decision making</w:t>
            </w:r>
          </w:p>
        </w:tc>
      </w:tr>
    </w:tbl>
    <w:p w14:paraId="44AED9AC" w14:textId="77777777" w:rsidR="00B56CB2" w:rsidRDefault="00B56CB2" w:rsidP="00ED3C6E">
      <w:pPr>
        <w:autoSpaceDE w:val="0"/>
        <w:autoSpaceDN w:val="0"/>
        <w:adjustRightInd w:val="0"/>
        <w:spacing w:after="0" w:line="240" w:lineRule="auto"/>
        <w:ind w:left="-284"/>
        <w:jc w:val="both"/>
        <w:rPr>
          <w:rFonts w:ascii="Verdana" w:eastAsia="Times New Roman" w:hAnsi="Verdana" w:cs="Arial"/>
          <w:iCs/>
          <w:color w:val="000000"/>
          <w:sz w:val="12"/>
          <w:szCs w:val="12"/>
        </w:rPr>
      </w:pPr>
    </w:p>
    <w:p w14:paraId="02E16D89" w14:textId="77777777" w:rsidR="00B56CB2" w:rsidRDefault="00B56CB2" w:rsidP="00ED3C6E">
      <w:pPr>
        <w:autoSpaceDE w:val="0"/>
        <w:autoSpaceDN w:val="0"/>
        <w:adjustRightInd w:val="0"/>
        <w:spacing w:after="0" w:line="240" w:lineRule="auto"/>
        <w:ind w:left="-284"/>
        <w:jc w:val="both"/>
        <w:rPr>
          <w:rFonts w:ascii="Verdana" w:eastAsia="Times New Roman" w:hAnsi="Verdana" w:cs="Arial"/>
          <w:iCs/>
          <w:color w:val="000000"/>
          <w:sz w:val="12"/>
          <w:szCs w:val="12"/>
        </w:rPr>
      </w:pPr>
    </w:p>
    <w:p w14:paraId="18350050" w14:textId="77777777" w:rsidR="00B56CB2" w:rsidRDefault="00B56CB2" w:rsidP="00ED3C6E">
      <w:pPr>
        <w:ind w:left="-284" w:right="-755"/>
        <w:rPr>
          <w:rFonts w:ascii="Verdana" w:eastAsia="Times New Roman" w:hAnsi="Verdana" w:cs="Arial"/>
          <w:iCs/>
          <w:color w:val="000000"/>
          <w:sz w:val="12"/>
          <w:szCs w:val="12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1"/>
        <w:gridCol w:w="1031"/>
        <w:gridCol w:w="366"/>
        <w:gridCol w:w="368"/>
        <w:gridCol w:w="366"/>
      </w:tblGrid>
      <w:tr w:rsidR="00DC7895" w:rsidRPr="001C5BE3" w14:paraId="2357E6E5" w14:textId="77777777" w:rsidTr="00CC088E">
        <w:trPr>
          <w:trHeight w:val="207"/>
        </w:trPr>
        <w:tc>
          <w:tcPr>
            <w:tcW w:w="3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AF9468" w14:textId="77777777" w:rsidR="00DC7895" w:rsidRPr="001C5BE3" w:rsidRDefault="00DC7895" w:rsidP="00DC7895">
            <w:pPr>
              <w:rPr>
                <w:rFonts w:ascii="Verdana" w:hAnsi="Verdana" w:cstheme="minorHAnsi"/>
                <w:b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</w:rPr>
              <w:t>Planning effectively - preparation for teaching</w:t>
            </w:r>
          </w:p>
        </w:tc>
        <w:tc>
          <w:tcPr>
            <w:tcW w:w="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DD3CD6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APST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73BC87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D</w:t>
            </w: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145844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A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8AFEA5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E</w:t>
            </w:r>
          </w:p>
        </w:tc>
      </w:tr>
      <w:tr w:rsidR="00DC7895" w:rsidRPr="001C5BE3" w14:paraId="287127CF" w14:textId="77777777" w:rsidTr="00CC088E">
        <w:trPr>
          <w:trHeight w:val="584"/>
        </w:trPr>
        <w:tc>
          <w:tcPr>
            <w:tcW w:w="3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1A8B1" w14:textId="353EE3A4" w:rsidR="00DC7895" w:rsidRPr="00FB5F09" w:rsidRDefault="003E40DC" w:rsidP="00DC7895">
            <w:pPr>
              <w:rPr>
                <w:rFonts w:ascii="Verdana" w:hAnsi="Verdana" w:cstheme="minorHAnsi"/>
                <w:sz w:val="16"/>
                <w:szCs w:val="16"/>
              </w:rPr>
            </w:pPr>
            <w:r w:rsidRPr="00FB5F09">
              <w:rPr>
                <w:b/>
                <w:bCs/>
                <w:sz w:val="16"/>
                <w:szCs w:val="16"/>
              </w:rPr>
              <w:t>Demonstrate</w:t>
            </w:r>
            <w:r w:rsidRPr="00FB5F09">
              <w:rPr>
                <w:sz w:val="16"/>
                <w:szCs w:val="16"/>
              </w:rPr>
              <w:t xml:space="preserve">s </w:t>
            </w:r>
            <w:r w:rsidRPr="00FB5F09">
              <w:rPr>
                <w:b/>
                <w:sz w:val="16"/>
                <w:szCs w:val="16"/>
              </w:rPr>
              <w:t xml:space="preserve">knowledge </w:t>
            </w:r>
            <w:r w:rsidRPr="00FB5F09">
              <w:rPr>
                <w:sz w:val="16"/>
                <w:szCs w:val="16"/>
              </w:rPr>
              <w:t>of physical, social and intellectual development and characteristics of students and how these may affect learning (example: discussing student profiles for future learning needs).</w:t>
            </w:r>
          </w:p>
        </w:tc>
        <w:tc>
          <w:tcPr>
            <w:tcW w:w="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195C6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1.1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2095887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A0B8FFD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493756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89FCC8E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915630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5772FC9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735100" w:rsidRPr="001C5BE3" w14:paraId="4819E3DB" w14:textId="77777777" w:rsidTr="00735100">
        <w:trPr>
          <w:trHeight w:val="584"/>
        </w:trPr>
        <w:tc>
          <w:tcPr>
            <w:tcW w:w="3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D9D28CF" w14:textId="77777777" w:rsidR="003E40DC" w:rsidRPr="00FB5F09" w:rsidRDefault="003E40DC" w:rsidP="003E40DC">
            <w:pPr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</w:pPr>
            <w:r w:rsidRPr="00FB5F09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AU"/>
              </w:rPr>
              <w:t>Demonstrating k</w:t>
            </w:r>
            <w:r w:rsidRPr="00FB5F09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>nowledge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of teaching strategies through the planning for and respecting the diversity of all students in the classroom (example: connecting between aspects of a lesson and individual student profile). </w:t>
            </w:r>
          </w:p>
          <w:p w14:paraId="7ECE4F47" w14:textId="0D3822D6" w:rsidR="00735100" w:rsidRPr="00FB5F09" w:rsidRDefault="00735100" w:rsidP="00735100">
            <w:pPr>
              <w:rPr>
                <w:b/>
                <w:sz w:val="16"/>
                <w:szCs w:val="16"/>
              </w:rPr>
            </w:pPr>
          </w:p>
        </w:tc>
        <w:tc>
          <w:tcPr>
            <w:tcW w:w="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4BC4471C" w14:textId="62A4D925" w:rsidR="00735100" w:rsidRPr="001C5BE3" w:rsidRDefault="00735100" w:rsidP="00735100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1.</w:t>
            </w:r>
            <w:r>
              <w:rPr>
                <w:rFonts w:ascii="Verdana" w:hAnsi="Verdana" w:cstheme="minorHAnsi"/>
                <w:sz w:val="16"/>
                <w:szCs w:val="16"/>
              </w:rPr>
              <w:t>3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1761954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43E8E1CD" w14:textId="01864843" w:rsidR="00735100" w:rsidRDefault="00735100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137311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582B4D23" w14:textId="178EF0D5" w:rsidR="00735100" w:rsidRDefault="00735100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1741931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103B257D" w14:textId="32FFF3F8" w:rsidR="00735100" w:rsidRDefault="00735100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C7895" w:rsidRPr="001C5BE3" w14:paraId="0B33E639" w14:textId="77777777" w:rsidTr="00735100">
        <w:trPr>
          <w:trHeight w:val="584"/>
        </w:trPr>
        <w:tc>
          <w:tcPr>
            <w:tcW w:w="3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B5FEC6" w14:textId="389602A6" w:rsidR="00DC7895" w:rsidRPr="00FB5F09" w:rsidRDefault="003E40DC" w:rsidP="00DC7895">
            <w:pPr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</w:pPr>
            <w:r w:rsidRPr="00FB5F09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>Demonstrates knowledge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of strategies for differentiating teaching to meet the specific learning needs of students across the full range of abilities</w:t>
            </w:r>
            <w:r w:rsidRPr="00FB5F09">
              <w:rPr>
                <w:sz w:val="16"/>
                <w:szCs w:val="16"/>
              </w:rPr>
              <w:t xml:space="preserve"> (example: strategies evident in planning and teaching)</w:t>
            </w:r>
          </w:p>
        </w:tc>
        <w:tc>
          <w:tcPr>
            <w:tcW w:w="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FBAC61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1.5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1666284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2F10AC6D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648244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2DB3AB5E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2790717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60C1F07D" w14:textId="598C7079" w:rsidR="00DC7895" w:rsidRPr="001C5BE3" w:rsidRDefault="00735100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735100" w:rsidRPr="001C5BE3" w14:paraId="20AC1752" w14:textId="77777777" w:rsidTr="00CC088E">
        <w:trPr>
          <w:trHeight w:val="584"/>
        </w:trPr>
        <w:tc>
          <w:tcPr>
            <w:tcW w:w="3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EBE38EF" w14:textId="11206CA4" w:rsidR="00735100" w:rsidRPr="00FB5F09" w:rsidRDefault="003E40DC" w:rsidP="00735100">
            <w:pPr>
              <w:rPr>
                <w:b/>
                <w:sz w:val="16"/>
                <w:szCs w:val="16"/>
              </w:rPr>
            </w:pPr>
            <w:r w:rsidRPr="00FB5F09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AU"/>
              </w:rPr>
              <w:t>Demonstrates a</w:t>
            </w:r>
            <w:r w:rsidRPr="00FB5F09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>ppropriate knowledge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of the </w:t>
            </w:r>
            <w:r w:rsidRPr="00FB5F09">
              <w:rPr>
                <w:sz w:val="16"/>
                <w:szCs w:val="16"/>
              </w:rPr>
              <w:t xml:space="preserve">central concepts of subject matter through lesson planning, explanation and linking of content and outcomes to syllabus documents </w:t>
            </w:r>
          </w:p>
        </w:tc>
        <w:tc>
          <w:tcPr>
            <w:tcW w:w="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429B15EC" w14:textId="5B02DAB6" w:rsidR="00735100" w:rsidRPr="001C5BE3" w:rsidRDefault="00735100" w:rsidP="00735100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 xml:space="preserve">APST </w:t>
            </w:r>
            <w:r>
              <w:rPr>
                <w:rFonts w:ascii="Verdana" w:hAnsi="Verdana" w:cstheme="minorHAnsi"/>
                <w:sz w:val="16"/>
                <w:szCs w:val="16"/>
              </w:rPr>
              <w:t>2.1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2527172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52A4C431" w14:textId="75F9B6CC" w:rsidR="00735100" w:rsidRDefault="00735100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870377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16077441" w14:textId="07E6B808" w:rsidR="00735100" w:rsidRDefault="00735100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20723055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37039D08" w14:textId="2337C7F2" w:rsidR="00735100" w:rsidRDefault="00735100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C7895" w:rsidRPr="001C5BE3" w14:paraId="5A0F8F75" w14:textId="77777777" w:rsidTr="00CC088E">
        <w:trPr>
          <w:trHeight w:val="584"/>
        </w:trPr>
        <w:tc>
          <w:tcPr>
            <w:tcW w:w="3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860A77" w14:textId="77777777" w:rsidR="003E40DC" w:rsidRPr="00FB5F09" w:rsidRDefault="003E40DC" w:rsidP="003E40DC">
            <w:pPr>
              <w:contextualSpacing/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</w:pPr>
            <w:r w:rsidRPr="00FB5F09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AU"/>
              </w:rPr>
              <w:t>Shows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an ability to link to students’ prior knowledge. Has effective timing and pacing of lessons during delivery and </w:t>
            </w:r>
            <w:r w:rsidRPr="00FB5F09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>demonstrates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an appropriate sequence (example: orientating, enhancing and synthesising phases, introduction, body and closing phases).</w:t>
            </w:r>
          </w:p>
          <w:p w14:paraId="6113C104" w14:textId="3D286A62" w:rsidR="00DC7895" w:rsidRPr="00FB5F09" w:rsidRDefault="00DC7895" w:rsidP="00DC7895">
            <w:pPr>
              <w:rPr>
                <w:rFonts w:ascii="Verdana" w:hAnsi="Verdana" w:cstheme="minorHAnsi"/>
                <w:sz w:val="16"/>
                <w:szCs w:val="16"/>
              </w:rPr>
            </w:pPr>
          </w:p>
        </w:tc>
        <w:tc>
          <w:tcPr>
            <w:tcW w:w="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E0AC04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2.2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1782457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3F33EF11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875126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4667424E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893854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02679018" w14:textId="0F80D53A" w:rsidR="00DC7895" w:rsidRPr="001C5BE3" w:rsidRDefault="00CC088E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C7895" w:rsidRPr="001C5BE3" w14:paraId="5B569527" w14:textId="77777777" w:rsidTr="00CC088E">
        <w:trPr>
          <w:trHeight w:val="584"/>
        </w:trPr>
        <w:tc>
          <w:tcPr>
            <w:tcW w:w="3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1FF51D3" w14:textId="56D32D27" w:rsidR="00DC7895" w:rsidRPr="00FB5F09" w:rsidRDefault="003E40DC" w:rsidP="00DC7895">
            <w:pPr>
              <w:rPr>
                <w:rFonts w:ascii="Verdana" w:hAnsi="Verdana" w:cstheme="minorHAnsi"/>
                <w:sz w:val="16"/>
                <w:szCs w:val="16"/>
              </w:rPr>
            </w:pPr>
            <w:r w:rsidRPr="00FB5F09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>Uses</w:t>
            </w:r>
            <w:r w:rsidRPr="00FB5F09">
              <w:rPr>
                <w:rFonts w:eastAsia="Times New Roman" w:cs="Calibri"/>
                <w:bCs/>
                <w:color w:val="000000"/>
                <w:sz w:val="16"/>
                <w:szCs w:val="16"/>
                <w:lang w:eastAsia="en-AU"/>
              </w:rPr>
              <w:t xml:space="preserve"> relevant curriculum and assessment documents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to develop a sequence of lessons/learning experiences</w:t>
            </w:r>
          </w:p>
        </w:tc>
        <w:tc>
          <w:tcPr>
            <w:tcW w:w="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5AF2DFB8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2.3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-1078212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327D8E68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17811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15CCE93A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2116707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711C0772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2BAA3994" w14:textId="77777777" w:rsidR="00DC7895" w:rsidRDefault="00DC7895" w:rsidP="00036DAA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</w:p>
    <w:p w14:paraId="7B974380" w14:textId="62BE85AD" w:rsidR="00036DAA" w:rsidRDefault="00036DAA" w:rsidP="00036DAA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  <w:r w:rsidRPr="005D59BE">
        <w:rPr>
          <w:rFonts w:ascii="Verdana" w:eastAsia="Times New Roman" w:hAnsi="Verdana" w:cs="Arial"/>
          <w:iCs/>
          <w:color w:val="000000"/>
          <w:sz w:val="20"/>
          <w:szCs w:val="20"/>
        </w:rPr>
        <w:t>Please</w:t>
      </w:r>
      <w:r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 provide comments about knowledge,</w:t>
      </w:r>
      <w:r w:rsidR="00AD1206"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 practice and engagement of pre</w:t>
      </w:r>
      <w:r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service teacher in relation to this section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32"/>
      </w:tblGrid>
      <w:tr w:rsidR="00036DAA" w14:paraId="376F12FD" w14:textId="77777777" w:rsidTr="00036DAA">
        <w:tc>
          <w:tcPr>
            <w:tcW w:w="5000" w:type="pct"/>
          </w:tcPr>
          <w:p w14:paraId="70939460" w14:textId="616E7757" w:rsidR="00036DAA" w:rsidRPr="005F5D0A" w:rsidRDefault="00036DAA" w:rsidP="00036DAA">
            <w:pPr>
              <w:rPr>
                <w:rFonts w:ascii="Verdana" w:hAnsi="Verdana" w:cstheme="minorHAnsi"/>
                <w:shd w:val="clear" w:color="auto" w:fill="D9D9D9" w:themeFill="background1" w:themeFillShade="D9"/>
              </w:rPr>
            </w:pPr>
          </w:p>
          <w:p w14:paraId="68B01C96" w14:textId="77777777" w:rsidR="00036DAA" w:rsidRDefault="00036DAA" w:rsidP="00036DAA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462C2C7E" w14:textId="77777777" w:rsidR="00036DAA" w:rsidRDefault="00036DAA" w:rsidP="00036DAA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7488258A" w14:textId="77777777" w:rsidR="00036DAA" w:rsidRDefault="00036DAA" w:rsidP="00036DAA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114C2FFE" w14:textId="77777777" w:rsidR="005F5D0A" w:rsidRDefault="005F5D0A" w:rsidP="00036DAA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7FBC74AA" w14:textId="77777777" w:rsidR="005F5D0A" w:rsidRDefault="005F5D0A" w:rsidP="00036DAA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27B3CA92" w14:textId="194B7B0E" w:rsidR="005F5D0A" w:rsidRDefault="005F5D0A" w:rsidP="00036DAA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</w:tc>
      </w:tr>
    </w:tbl>
    <w:p w14:paraId="57F5DEFC" w14:textId="2AC1DE89" w:rsidR="00036DAA" w:rsidRDefault="00036DAA" w:rsidP="007C59F1">
      <w:pPr>
        <w:rPr>
          <w:rFonts w:ascii="Verdana" w:eastAsiaTheme="minorEastAsia" w:hAnsi="Verdana" w:cstheme="minorHAnsi"/>
          <w:b/>
          <w:shd w:val="clear" w:color="auto" w:fill="D9D9D9" w:themeFill="background1" w:themeFillShade="D9"/>
          <w:lang w:eastAsia="zh-C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88"/>
        <w:gridCol w:w="1046"/>
        <w:gridCol w:w="366"/>
        <w:gridCol w:w="368"/>
        <w:gridCol w:w="364"/>
      </w:tblGrid>
      <w:tr w:rsidR="00DC7895" w:rsidRPr="001C5BE3" w14:paraId="40774540" w14:textId="77777777" w:rsidTr="00CC088E">
        <w:trPr>
          <w:trHeight w:val="207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7562D41F" w14:textId="77777777" w:rsidR="00DC7895" w:rsidRPr="001C5BE3" w:rsidRDefault="00DC7895" w:rsidP="00DC7895">
            <w:pPr>
              <w:ind w:left="-142" w:firstLine="142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</w:rPr>
              <w:t>Teaching effectively - enactment of teaching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B70AE08" w14:textId="77777777" w:rsidR="00DC7895" w:rsidRPr="001C5BE3" w:rsidRDefault="00DC7895" w:rsidP="00DC7895">
            <w:pPr>
              <w:ind w:left="-24" w:hanging="24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APST</w:t>
            </w:r>
          </w:p>
        </w:tc>
        <w:tc>
          <w:tcPr>
            <w:tcW w:w="1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5CD16403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D</w:t>
            </w:r>
          </w:p>
        </w:tc>
        <w:tc>
          <w:tcPr>
            <w:tcW w:w="1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7F6B1B6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A</w:t>
            </w:r>
          </w:p>
        </w:tc>
        <w:tc>
          <w:tcPr>
            <w:tcW w:w="1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7E0C7F29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E</w:t>
            </w:r>
          </w:p>
        </w:tc>
      </w:tr>
      <w:tr w:rsidR="00DC7895" w:rsidRPr="001C5BE3" w14:paraId="34A2899E" w14:textId="77777777" w:rsidTr="00CC088E">
        <w:trPr>
          <w:trHeight w:val="584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CC"/>
            <w:vAlign w:val="center"/>
          </w:tcPr>
          <w:p w14:paraId="3AA87DBE" w14:textId="174F295A" w:rsidR="00DC7895" w:rsidRPr="00FB5F09" w:rsidRDefault="003E40DC" w:rsidP="00CC088E">
            <w:pPr>
              <w:contextualSpacing/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</w:pPr>
            <w:r w:rsidRPr="00FB5F09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AU"/>
              </w:rPr>
              <w:t>Identifies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literacy and numeracy teaching strategies and their application in lesson plans.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CC"/>
            <w:vAlign w:val="center"/>
          </w:tcPr>
          <w:p w14:paraId="6CECC587" w14:textId="70E69654" w:rsidR="00DC7895" w:rsidRPr="00735100" w:rsidRDefault="00DC7895" w:rsidP="00DC7895">
            <w:pPr>
              <w:ind w:left="-24" w:hanging="24"/>
              <w:jc w:val="center"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cstheme="minorHAnsi"/>
                <w:sz w:val="16"/>
                <w:szCs w:val="16"/>
              </w:rPr>
              <w:t>APST 2.</w:t>
            </w:r>
            <w:r w:rsidR="00735100" w:rsidRPr="00735100">
              <w:rPr>
                <w:rFonts w:cstheme="minorHAnsi"/>
                <w:sz w:val="16"/>
                <w:szCs w:val="16"/>
              </w:rPr>
              <w:t>5</w:t>
            </w:r>
          </w:p>
        </w:tc>
        <w:sdt>
          <w:sdtPr>
            <w:rPr>
              <w:rFonts w:cstheme="minorHAnsi"/>
              <w:sz w:val="16"/>
              <w:szCs w:val="16"/>
            </w:rPr>
            <w:id w:val="-467214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5262AE46" w14:textId="77777777" w:rsidR="00DC7895" w:rsidRPr="00735100" w:rsidRDefault="00DC7895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-1585995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2EC4925D" w14:textId="77777777" w:rsidR="00DC7895" w:rsidRPr="00735100" w:rsidRDefault="00DC7895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-1890718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462FD8F2" w14:textId="77777777" w:rsidR="00DC7895" w:rsidRPr="00735100" w:rsidRDefault="00DC7895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CC088E" w:rsidRPr="001C5BE3" w14:paraId="00050180" w14:textId="77777777" w:rsidTr="00CC088E">
        <w:trPr>
          <w:trHeight w:val="584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8CA5ECC" w14:textId="31FED9B5" w:rsidR="00CC088E" w:rsidRPr="00FB5F09" w:rsidRDefault="003E40DC" w:rsidP="00CC088E">
            <w:pPr>
              <w:contextualSpacing/>
              <w:rPr>
                <w:rFonts w:cstheme="minorHAnsi"/>
                <w:sz w:val="16"/>
                <w:szCs w:val="16"/>
              </w:rPr>
            </w:pPr>
            <w:r w:rsidRPr="00FB5F09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AU"/>
              </w:rPr>
              <w:t>Develops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a sequence of lessons with </w:t>
            </w:r>
            <w:r w:rsidRPr="00FB5F09">
              <w:rPr>
                <w:rFonts w:eastAsia="Times New Roman" w:cs="Calibri"/>
                <w:bCs/>
                <w:color w:val="000000"/>
                <w:sz w:val="16"/>
                <w:szCs w:val="16"/>
                <w:lang w:eastAsia="en-AU"/>
              </w:rPr>
              <w:t>explicit, challenging and achievable learning goals.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A378B2" w14:textId="3582F766" w:rsidR="00CC088E" w:rsidRPr="00735100" w:rsidRDefault="00CC088E" w:rsidP="00CC088E">
            <w:pPr>
              <w:ind w:left="-24" w:hanging="24"/>
              <w:jc w:val="center"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cstheme="minorHAnsi"/>
                <w:sz w:val="16"/>
                <w:szCs w:val="16"/>
              </w:rPr>
              <w:t>APST 3.1</w:t>
            </w:r>
          </w:p>
        </w:tc>
        <w:sdt>
          <w:sdtPr>
            <w:rPr>
              <w:rFonts w:cstheme="minorHAnsi"/>
              <w:sz w:val="16"/>
              <w:szCs w:val="16"/>
            </w:rPr>
            <w:id w:val="-1304701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785A3487" w14:textId="3C446D15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17347392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379E2697" w14:textId="28198FC7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-3207323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493B38F6" w14:textId="77AD9444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CC088E" w:rsidRPr="001C5BE3" w14:paraId="5CD3B21B" w14:textId="77777777" w:rsidTr="00CC088E">
        <w:trPr>
          <w:trHeight w:val="584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CC"/>
            <w:vAlign w:val="center"/>
          </w:tcPr>
          <w:p w14:paraId="3922E60E" w14:textId="19BBD686" w:rsidR="00CC088E" w:rsidRPr="00FB5F09" w:rsidRDefault="003E40DC" w:rsidP="00CC088E">
            <w:pPr>
              <w:contextualSpacing/>
              <w:rPr>
                <w:rFonts w:cstheme="minorHAnsi"/>
                <w:sz w:val="16"/>
                <w:szCs w:val="16"/>
              </w:rPr>
            </w:pPr>
            <w:r w:rsidRPr="00FB5F09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AU"/>
              </w:rPr>
              <w:t>Plans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lesson sequences that incorporate a range of teaching and learning strategies that display content and pedagogical content knowledge and effective sequencing.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CC"/>
            <w:vAlign w:val="center"/>
          </w:tcPr>
          <w:p w14:paraId="0AE07D42" w14:textId="677852E3" w:rsidR="00CC088E" w:rsidRPr="00735100" w:rsidRDefault="00CC088E" w:rsidP="00CC088E">
            <w:pPr>
              <w:ind w:left="-24" w:hanging="24"/>
              <w:jc w:val="center"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cstheme="minorHAnsi"/>
                <w:sz w:val="16"/>
                <w:szCs w:val="16"/>
              </w:rPr>
              <w:t>APST 3.2</w:t>
            </w:r>
          </w:p>
        </w:tc>
        <w:sdt>
          <w:sdtPr>
            <w:rPr>
              <w:rFonts w:cstheme="minorHAnsi"/>
              <w:sz w:val="16"/>
              <w:szCs w:val="16"/>
            </w:rPr>
            <w:id w:val="44337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6131FC1B" w14:textId="3C2DA5A5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-1109195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55A17B50" w14:textId="3E3877AB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-883567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2F048E4B" w14:textId="357A741E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DC7895" w:rsidRPr="001C5BE3" w14:paraId="1F83DF13" w14:textId="77777777" w:rsidTr="00CC088E">
        <w:trPr>
          <w:trHeight w:val="584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A996BFA" w14:textId="77777777" w:rsidR="003E40DC" w:rsidRPr="00FB5F09" w:rsidRDefault="003E40DC" w:rsidP="003E40DC">
            <w:pPr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</w:pP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Lessons </w:t>
            </w:r>
            <w:r w:rsidRPr="00FB5F09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AU"/>
              </w:rPr>
              <w:t>consistently use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a variety of strategies that are appropriate to the content being taught and/or skills being developed. </w:t>
            </w:r>
          </w:p>
          <w:p w14:paraId="5A8633BC" w14:textId="4F646C3E" w:rsidR="00DC7895" w:rsidRPr="00FB5F09" w:rsidDel="00C750EC" w:rsidRDefault="00DC7895" w:rsidP="00CC088E">
            <w:pPr>
              <w:contextualSpacing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7B9C1F" w14:textId="77777777" w:rsidR="00DC7895" w:rsidRPr="00735100" w:rsidDel="00C750EC" w:rsidRDefault="00DC7895" w:rsidP="00DC7895">
            <w:pPr>
              <w:ind w:left="-24" w:hanging="24"/>
              <w:jc w:val="center"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cstheme="minorHAnsi"/>
                <w:sz w:val="16"/>
                <w:szCs w:val="16"/>
              </w:rPr>
              <w:t>APST 3.3</w:t>
            </w:r>
          </w:p>
        </w:tc>
        <w:sdt>
          <w:sdtPr>
            <w:rPr>
              <w:rFonts w:cstheme="minorHAnsi"/>
              <w:sz w:val="16"/>
              <w:szCs w:val="16"/>
            </w:rPr>
            <w:id w:val="1072623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46212F85" w14:textId="77777777" w:rsidR="00DC7895" w:rsidRPr="00735100" w:rsidRDefault="00DC7895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-662246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0228EE7E" w14:textId="77777777" w:rsidR="00DC7895" w:rsidRPr="00735100" w:rsidRDefault="00DC7895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-1151203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7751FDD5" w14:textId="0FAABB24" w:rsidR="00DC7895" w:rsidRPr="00735100" w:rsidRDefault="00CC088E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DC7895" w:rsidRPr="001C5BE3" w14:paraId="2BD02CB3" w14:textId="77777777" w:rsidTr="00CC088E">
        <w:trPr>
          <w:trHeight w:val="584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CC"/>
            <w:vAlign w:val="center"/>
          </w:tcPr>
          <w:p w14:paraId="42D3CBD1" w14:textId="77777777" w:rsidR="003E40DC" w:rsidRPr="00FB5F09" w:rsidRDefault="003E40DC" w:rsidP="003E40DC">
            <w:pPr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</w:pPr>
            <w:r w:rsidRPr="00FB5F09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AU"/>
              </w:rPr>
              <w:t>Uses a range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of resources and ICTs that target students’ interests and learning needs. </w:t>
            </w:r>
          </w:p>
          <w:p w14:paraId="2111AEB3" w14:textId="365054D9" w:rsidR="00DC7895" w:rsidRPr="00FB5F09" w:rsidRDefault="00DC7895" w:rsidP="00CC088E">
            <w:pPr>
              <w:contextualSpacing/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CC"/>
            <w:vAlign w:val="center"/>
          </w:tcPr>
          <w:p w14:paraId="3E67D7DA" w14:textId="77777777" w:rsidR="00DC7895" w:rsidRPr="00735100" w:rsidRDefault="00DC7895" w:rsidP="00DC7895">
            <w:pPr>
              <w:ind w:left="-24" w:hanging="24"/>
              <w:jc w:val="center"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cstheme="minorHAnsi"/>
                <w:sz w:val="16"/>
                <w:szCs w:val="16"/>
              </w:rPr>
              <w:t>APST 3.4</w:t>
            </w:r>
          </w:p>
        </w:tc>
        <w:sdt>
          <w:sdtPr>
            <w:rPr>
              <w:rFonts w:cstheme="minorHAnsi"/>
              <w:sz w:val="16"/>
              <w:szCs w:val="16"/>
            </w:rPr>
            <w:id w:val="1324163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30D0A355" w14:textId="77777777" w:rsidR="00DC7895" w:rsidRPr="00735100" w:rsidRDefault="00DC7895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4731869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4F16C540" w14:textId="77777777" w:rsidR="00DC7895" w:rsidRPr="00735100" w:rsidRDefault="00DC7895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502054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379A0C21" w14:textId="77777777" w:rsidR="00DC7895" w:rsidRPr="00735100" w:rsidRDefault="00DC7895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CC088E" w:rsidRPr="001C5BE3" w14:paraId="7A22895F" w14:textId="77777777" w:rsidTr="00CC088E">
        <w:trPr>
          <w:trHeight w:val="584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F89567" w14:textId="233F7B1E" w:rsidR="00CC088E" w:rsidRPr="00FB5F09" w:rsidRDefault="003E40DC" w:rsidP="00CC088E">
            <w:pPr>
              <w:contextualSpacing/>
              <w:rPr>
                <w:rFonts w:cstheme="minorHAnsi"/>
                <w:sz w:val="16"/>
                <w:szCs w:val="16"/>
              </w:rPr>
            </w:pPr>
            <w:r w:rsidRPr="00FB5F09">
              <w:rPr>
                <w:b/>
                <w:bCs/>
                <w:sz w:val="16"/>
                <w:szCs w:val="16"/>
              </w:rPr>
              <w:t>Uses effective</w:t>
            </w:r>
            <w:r w:rsidRPr="00FB5F09">
              <w:rPr>
                <w:sz w:val="16"/>
                <w:szCs w:val="16"/>
              </w:rPr>
              <w:t xml:space="preserve"> questioning, and scanning skills together with a range of vocal, facial expression and gestures to support student engagement. 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4887F89" w14:textId="18EC748B" w:rsidR="00CC088E" w:rsidRPr="00735100" w:rsidRDefault="00CC088E" w:rsidP="00CC088E">
            <w:pPr>
              <w:ind w:left="-24" w:hanging="24"/>
              <w:jc w:val="center"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cstheme="minorHAnsi"/>
                <w:sz w:val="16"/>
                <w:szCs w:val="16"/>
              </w:rPr>
              <w:t>APST 3.5</w:t>
            </w:r>
          </w:p>
        </w:tc>
        <w:sdt>
          <w:sdtPr>
            <w:rPr>
              <w:rFonts w:cstheme="minorHAnsi"/>
              <w:sz w:val="16"/>
              <w:szCs w:val="16"/>
            </w:rPr>
            <w:id w:val="2118868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139192EC" w14:textId="52CEA708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1491135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52BE2DA4" w14:textId="5CEAADA1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1822921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64E9D879" w14:textId="3213DD85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35100" w:rsidRPr="001C5BE3" w14:paraId="22C7826C" w14:textId="77777777" w:rsidTr="00735100">
        <w:trPr>
          <w:trHeight w:val="584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5D704679" w14:textId="57ABAA42" w:rsidR="00735100" w:rsidRPr="00FB5F09" w:rsidRDefault="003E40DC" w:rsidP="00735100">
            <w:pPr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</w:pPr>
            <w:r w:rsidRPr="00FB5F09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AU"/>
              </w:rPr>
              <w:t>Evaluates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own lessons and teaching sequences to promote student learning.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CC"/>
            <w:vAlign w:val="center"/>
          </w:tcPr>
          <w:p w14:paraId="374C8093" w14:textId="463B9481" w:rsidR="00735100" w:rsidRPr="00735100" w:rsidRDefault="00735100" w:rsidP="00735100">
            <w:pPr>
              <w:ind w:left="-24" w:hanging="24"/>
              <w:jc w:val="center"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cstheme="minorHAnsi"/>
                <w:sz w:val="16"/>
                <w:szCs w:val="16"/>
              </w:rPr>
              <w:t>APST 3.6</w:t>
            </w:r>
          </w:p>
        </w:tc>
        <w:sdt>
          <w:sdtPr>
            <w:rPr>
              <w:rFonts w:cstheme="minorHAnsi"/>
              <w:sz w:val="16"/>
              <w:szCs w:val="16"/>
            </w:rPr>
            <w:id w:val="20020829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0CED6178" w14:textId="15ADED8C" w:rsidR="00735100" w:rsidRPr="00735100" w:rsidRDefault="00735100" w:rsidP="00735100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242157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09C0F8D0" w14:textId="4C7EC1A4" w:rsidR="00735100" w:rsidRPr="00735100" w:rsidRDefault="00735100" w:rsidP="00735100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20141792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4B15EA3A" w14:textId="35D789BE" w:rsidR="00735100" w:rsidRPr="00735100" w:rsidRDefault="00735100" w:rsidP="00735100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</w:tbl>
    <w:p w14:paraId="01D7207C" w14:textId="77777777" w:rsidR="00735100" w:rsidRDefault="00735100" w:rsidP="00DC7895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</w:p>
    <w:p w14:paraId="7EC9C6E9" w14:textId="290F0BCD" w:rsidR="00DC7895" w:rsidRDefault="00CC088E" w:rsidP="00DC7895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  <w:r>
        <w:rPr>
          <w:rFonts w:ascii="Verdana" w:eastAsia="Times New Roman" w:hAnsi="Verdana" w:cs="Arial"/>
          <w:iCs/>
          <w:color w:val="000000"/>
          <w:sz w:val="20"/>
          <w:szCs w:val="20"/>
        </w:rPr>
        <w:t>P</w:t>
      </w:r>
      <w:r w:rsidR="00DC7895" w:rsidRPr="005D59BE">
        <w:rPr>
          <w:rFonts w:ascii="Verdana" w:eastAsia="Times New Roman" w:hAnsi="Verdana" w:cs="Arial"/>
          <w:iCs/>
          <w:color w:val="000000"/>
          <w:sz w:val="20"/>
          <w:szCs w:val="20"/>
        </w:rPr>
        <w:t>lease</w:t>
      </w:r>
      <w:r w:rsidR="00DC7895"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 provide comments about knowledge,</w:t>
      </w:r>
      <w:r w:rsidR="00AD1206"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 practice and engagement of pre</w:t>
      </w:r>
      <w:r w:rsidR="00DC7895"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service teacher in relation to this section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32"/>
      </w:tblGrid>
      <w:tr w:rsidR="00DC7895" w14:paraId="0534F484" w14:textId="77777777" w:rsidTr="00DC7895">
        <w:tc>
          <w:tcPr>
            <w:tcW w:w="5000" w:type="pct"/>
          </w:tcPr>
          <w:p w14:paraId="42EB8966" w14:textId="265438F8" w:rsidR="00DC7895" w:rsidRPr="005F5D0A" w:rsidRDefault="00DC7895" w:rsidP="00DC7895">
            <w:pPr>
              <w:rPr>
                <w:rFonts w:ascii="Verdana" w:hAnsi="Verdana" w:cstheme="minorHAnsi"/>
                <w:shd w:val="clear" w:color="auto" w:fill="D9D9D9" w:themeFill="background1" w:themeFillShade="D9"/>
              </w:rPr>
            </w:pPr>
          </w:p>
          <w:p w14:paraId="79C59E0C" w14:textId="684C2473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4C1F41E5" w14:textId="77777777" w:rsidR="00CC088E" w:rsidRDefault="00CC088E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2D4D2FF1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</w:tc>
      </w:tr>
    </w:tbl>
    <w:p w14:paraId="48BD68B2" w14:textId="15587720" w:rsidR="00DC7895" w:rsidRDefault="00DC7895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7"/>
        <w:gridCol w:w="1191"/>
        <w:gridCol w:w="366"/>
        <w:gridCol w:w="366"/>
        <w:gridCol w:w="362"/>
      </w:tblGrid>
      <w:tr w:rsidR="00DC7895" w:rsidRPr="001C5BE3" w14:paraId="39C37429" w14:textId="77777777" w:rsidTr="00DC7895">
        <w:trPr>
          <w:trHeight w:val="207"/>
        </w:trPr>
        <w:tc>
          <w:tcPr>
            <w:tcW w:w="3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F46C5E" w14:textId="660AD5EA" w:rsidR="00DC7895" w:rsidRPr="001C5BE3" w:rsidRDefault="00DC7895" w:rsidP="00DC7895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  <w:t>Managing effectively – create safe a</w:t>
            </w:r>
            <w:r w:rsidRPr="001C5BE3">
              <w:rPr>
                <w:rFonts w:ascii="Verdana" w:hAnsi="Verdana" w:cstheme="minorHAnsi"/>
                <w:b/>
              </w:rPr>
              <w:t>nd supportive learning environments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EE0F96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APST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D8EB98" w14:textId="77777777" w:rsidR="00DC7895" w:rsidRPr="001C5BE3" w:rsidRDefault="00DC7895" w:rsidP="00DC7895">
            <w:pPr>
              <w:ind w:left="-142" w:right="-6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D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D31B09" w14:textId="77777777" w:rsidR="00DC7895" w:rsidRPr="001C5BE3" w:rsidRDefault="00DC7895" w:rsidP="00DC7895">
            <w:pPr>
              <w:ind w:left="-142" w:right="-6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A</w:t>
            </w:r>
          </w:p>
        </w:tc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C0E2A4" w14:textId="77777777" w:rsidR="00DC7895" w:rsidRPr="001C5BE3" w:rsidRDefault="00DC7895" w:rsidP="00DC7895">
            <w:pPr>
              <w:ind w:left="-142" w:right="-6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E</w:t>
            </w:r>
          </w:p>
        </w:tc>
      </w:tr>
      <w:tr w:rsidR="00735100" w:rsidRPr="001C5BE3" w14:paraId="2AFAB40B" w14:textId="77777777" w:rsidTr="00697176">
        <w:trPr>
          <w:trHeight w:val="584"/>
        </w:trPr>
        <w:tc>
          <w:tcPr>
            <w:tcW w:w="3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722E2" w14:textId="77777777" w:rsidR="003E40DC" w:rsidRPr="00FB5F09" w:rsidRDefault="003E40DC" w:rsidP="003E40DC">
            <w:pPr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</w:pP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>I</w:t>
            </w:r>
            <w:r w:rsidRPr="00FB5F09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AU"/>
              </w:rPr>
              <w:t xml:space="preserve">dentifies 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>a range of strategies to promote the participation of all students.</w:t>
            </w:r>
          </w:p>
          <w:p w14:paraId="1A4C26C8" w14:textId="4D09BCFA" w:rsidR="00735100" w:rsidRPr="00FB5F09" w:rsidRDefault="00735100" w:rsidP="00735100">
            <w:pPr>
              <w:rPr>
                <w:rFonts w:ascii="Verdana" w:hAnsi="Verdana" w:cstheme="minorHAnsi"/>
                <w:sz w:val="16"/>
                <w:szCs w:val="16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890FB" w14:textId="58065FC2" w:rsidR="00735100" w:rsidRPr="001C5BE3" w:rsidRDefault="00735100" w:rsidP="00735100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 xml:space="preserve">APST </w:t>
            </w:r>
            <w:r>
              <w:rPr>
                <w:rFonts w:ascii="Verdana" w:hAnsi="Verdana" w:cstheme="minorHAnsi"/>
                <w:sz w:val="16"/>
                <w:szCs w:val="16"/>
              </w:rPr>
              <w:t>4.1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162515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A5EF495" w14:textId="642BEBD9" w:rsidR="00735100" w:rsidRPr="001C5BE3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2005010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7D9B44B" w14:textId="1F289A4E" w:rsidR="00735100" w:rsidRPr="001C5BE3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975866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5E69BFA" w14:textId="69FEEAB4" w:rsidR="00735100" w:rsidRPr="001C5BE3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735100" w:rsidRPr="001C5BE3" w14:paraId="33E3BCD1" w14:textId="77777777" w:rsidTr="00697176">
        <w:trPr>
          <w:trHeight w:val="584"/>
        </w:trPr>
        <w:tc>
          <w:tcPr>
            <w:tcW w:w="3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6ED9C4F6" w14:textId="360AE009" w:rsidR="00735100" w:rsidRPr="00FB5F09" w:rsidRDefault="003E40DC" w:rsidP="00735100">
            <w:pPr>
              <w:rPr>
                <w:rFonts w:ascii="Verdana" w:hAnsi="Verdana" w:cstheme="minorHAnsi"/>
                <w:sz w:val="16"/>
                <w:szCs w:val="16"/>
              </w:rPr>
            </w:pPr>
            <w:r w:rsidRPr="00FB5F09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AU"/>
              </w:rPr>
              <w:t>Uses clear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instructions, established rules, expectations and organised routines to support transitions and activities, including effective time scheduling.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33660FB3" w14:textId="4551EDA4" w:rsidR="00735100" w:rsidRPr="001C5BE3" w:rsidRDefault="00735100" w:rsidP="00735100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 xml:space="preserve">APST </w:t>
            </w:r>
            <w:r>
              <w:rPr>
                <w:rFonts w:ascii="Verdana" w:hAnsi="Verdana" w:cstheme="minorHAnsi"/>
                <w:sz w:val="16"/>
                <w:szCs w:val="16"/>
              </w:rPr>
              <w:t>4.2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524447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6D750317" w14:textId="44DBA9C3" w:rsidR="00735100" w:rsidRPr="001C5BE3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815255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3D048AFB" w14:textId="0DC503F4" w:rsidR="00735100" w:rsidRPr="001C5BE3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629348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7254A250" w14:textId="4AB92DCC" w:rsidR="00735100" w:rsidRPr="001C5BE3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735100" w:rsidRPr="001C5BE3" w14:paraId="1D3E7F5D" w14:textId="77777777" w:rsidTr="00735100">
        <w:trPr>
          <w:trHeight w:val="584"/>
        </w:trPr>
        <w:tc>
          <w:tcPr>
            <w:tcW w:w="3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676383" w14:textId="290A4F15" w:rsidR="00735100" w:rsidRPr="00FB5F09" w:rsidRDefault="003E40DC" w:rsidP="00735100">
            <w:pPr>
              <w:rPr>
                <w:rFonts w:ascii="Verdana" w:hAnsi="Verdana" w:cstheme="minorHAnsi"/>
                <w:sz w:val="16"/>
                <w:szCs w:val="16"/>
              </w:rPr>
            </w:pPr>
            <w:r w:rsidRPr="00FB5F09">
              <w:rPr>
                <w:b/>
                <w:bCs/>
                <w:sz w:val="16"/>
                <w:szCs w:val="16"/>
              </w:rPr>
              <w:t>Demonstrates knowledge</w:t>
            </w:r>
            <w:r w:rsidRPr="00FB5F09">
              <w:rPr>
                <w:sz w:val="16"/>
                <w:szCs w:val="16"/>
              </w:rPr>
              <w:t xml:space="preserve"> of essential skills and other practical approaches to support on-task behaviour and prevent and correct off-task behaviours.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61823E" w14:textId="6575B26C" w:rsidR="00735100" w:rsidRDefault="00735100" w:rsidP="00735100">
            <w:pPr>
              <w:ind w:left="-142"/>
              <w:jc w:val="center"/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 xml:space="preserve">APST </w:t>
            </w:r>
            <w:r>
              <w:rPr>
                <w:rFonts w:ascii="Verdana" w:hAnsi="Verdana" w:cstheme="minorHAnsi"/>
                <w:sz w:val="16"/>
                <w:szCs w:val="16"/>
              </w:rPr>
              <w:t>4.3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1270749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40CE3C58" w14:textId="6F4AB4F2" w:rsidR="00735100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426706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42EDE22C" w14:textId="200C8E58" w:rsidR="00735100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94129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3B0A8288" w14:textId="484D575E" w:rsidR="00735100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735100" w:rsidRPr="001C5BE3" w14:paraId="69E57D85" w14:textId="77777777" w:rsidTr="00CB11AB">
        <w:trPr>
          <w:trHeight w:val="584"/>
        </w:trPr>
        <w:tc>
          <w:tcPr>
            <w:tcW w:w="3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33F14986" w14:textId="03409773" w:rsidR="00735100" w:rsidRPr="00FB5F09" w:rsidRDefault="003E40DC" w:rsidP="00735100">
            <w:pPr>
              <w:rPr>
                <w:rFonts w:ascii="Verdana" w:hAnsi="Verdana" w:cstheme="minorHAnsi"/>
                <w:sz w:val="16"/>
                <w:szCs w:val="16"/>
              </w:rPr>
            </w:pPr>
            <w:r w:rsidRPr="00FB5F09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AU"/>
              </w:rPr>
              <w:t>Implements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school-based strategies that demonstrate an understanding of requirements related to students’ wellbeing.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4A9E5C37" w14:textId="52389853" w:rsidR="00735100" w:rsidRDefault="00735100" w:rsidP="00735100">
            <w:pPr>
              <w:ind w:left="-142"/>
              <w:jc w:val="center"/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 xml:space="preserve">APST </w:t>
            </w:r>
            <w:r>
              <w:rPr>
                <w:rFonts w:ascii="Verdana" w:hAnsi="Verdana" w:cstheme="minorHAnsi"/>
                <w:sz w:val="16"/>
                <w:szCs w:val="16"/>
              </w:rPr>
              <w:t>4.4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-1280025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38448F36" w14:textId="60388A75" w:rsidR="00735100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21055310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3936CD4E" w14:textId="74249054" w:rsidR="00735100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956216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066EF624" w14:textId="39C1E0F3" w:rsidR="00735100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0B88AA28" w14:textId="28304052" w:rsidR="00DC7895" w:rsidRDefault="00DC7895" w:rsidP="007C59F1">
      <w:pPr>
        <w:rPr>
          <w:rFonts w:ascii="Verdana" w:eastAsiaTheme="minorEastAsia" w:hAnsi="Verdana" w:cstheme="minorHAnsi"/>
          <w:b/>
          <w:shd w:val="clear" w:color="auto" w:fill="D9D9D9" w:themeFill="background1" w:themeFillShade="D9"/>
          <w:lang w:eastAsia="zh-CN"/>
        </w:rPr>
      </w:pPr>
    </w:p>
    <w:p w14:paraId="1A41F8AF" w14:textId="1DB6FDFE" w:rsidR="00DC7895" w:rsidRDefault="00DC7895" w:rsidP="00DC7895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  <w:r w:rsidRPr="005D59BE">
        <w:rPr>
          <w:rFonts w:ascii="Verdana" w:eastAsia="Times New Roman" w:hAnsi="Verdana" w:cs="Arial"/>
          <w:iCs/>
          <w:color w:val="000000"/>
          <w:sz w:val="20"/>
          <w:szCs w:val="20"/>
        </w:rPr>
        <w:t>Please</w:t>
      </w:r>
      <w:r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 provide comments about knowledge,</w:t>
      </w:r>
      <w:r w:rsidR="00AD1206"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 practice and engagement of pre</w:t>
      </w:r>
      <w:r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service teacher in relation to this section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32"/>
      </w:tblGrid>
      <w:tr w:rsidR="00DC7895" w14:paraId="58002321" w14:textId="77777777" w:rsidTr="00DC7895">
        <w:tc>
          <w:tcPr>
            <w:tcW w:w="5000" w:type="pct"/>
          </w:tcPr>
          <w:p w14:paraId="6FEE0067" w14:textId="7BD4A0E1" w:rsidR="00DC7895" w:rsidRPr="00F12666" w:rsidRDefault="00DC7895" w:rsidP="00DC7895">
            <w:pPr>
              <w:rPr>
                <w:rFonts w:ascii="Verdana" w:hAnsi="Verdana" w:cstheme="minorHAnsi"/>
                <w:shd w:val="clear" w:color="auto" w:fill="D9D9D9" w:themeFill="background1" w:themeFillShade="D9"/>
              </w:rPr>
            </w:pPr>
          </w:p>
          <w:p w14:paraId="18925D6A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421677DC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73011048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0ADA8070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7B7DF9E9" w14:textId="272CD326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7DAD1292" w14:textId="73AE6CF6" w:rsidR="005F5D0A" w:rsidRDefault="005F5D0A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05971860" w14:textId="108EC9DC" w:rsidR="005F5D0A" w:rsidRDefault="005F5D0A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50E2AC20" w14:textId="22F2321A" w:rsidR="005F5D0A" w:rsidRDefault="005F5D0A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4078C731" w14:textId="77777777" w:rsidR="005F5D0A" w:rsidRDefault="005F5D0A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2AE96CD0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</w:tc>
      </w:tr>
    </w:tbl>
    <w:p w14:paraId="5E205AA3" w14:textId="5C00A46B" w:rsidR="00DC7895" w:rsidRDefault="00DC7895" w:rsidP="007C59F1">
      <w:pPr>
        <w:rPr>
          <w:rFonts w:ascii="Verdana" w:eastAsiaTheme="minorEastAsia" w:hAnsi="Verdana" w:cstheme="minorHAnsi"/>
          <w:b/>
          <w:shd w:val="clear" w:color="auto" w:fill="D9D9D9" w:themeFill="background1" w:themeFillShade="D9"/>
          <w:lang w:eastAsia="zh-C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96"/>
        <w:gridCol w:w="1244"/>
        <w:gridCol w:w="364"/>
        <w:gridCol w:w="364"/>
        <w:gridCol w:w="364"/>
      </w:tblGrid>
      <w:tr w:rsidR="00DC7895" w:rsidRPr="001C5BE3" w14:paraId="59ECA025" w14:textId="77777777" w:rsidTr="00DC7895">
        <w:trPr>
          <w:trHeight w:val="590"/>
        </w:trPr>
        <w:tc>
          <w:tcPr>
            <w:tcW w:w="3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1CDAE3" w14:textId="77777777" w:rsidR="00DC7895" w:rsidRPr="001C5BE3" w:rsidRDefault="00DC7895" w:rsidP="00DC7895">
            <w:pPr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  <w:lastRenderedPageBreak/>
              <w:t>Assessing and recording learning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062908" w14:textId="77777777" w:rsidR="00DC7895" w:rsidRPr="001C5BE3" w:rsidRDefault="00DC7895" w:rsidP="00DC7895">
            <w:pPr>
              <w:ind w:left="-113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APST</w:t>
            </w: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60E754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D</w:t>
            </w: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977009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A</w:t>
            </w: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B1E00A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E</w:t>
            </w:r>
          </w:p>
        </w:tc>
      </w:tr>
      <w:tr w:rsidR="00DC7895" w:rsidRPr="001C5BE3" w14:paraId="111AC0DC" w14:textId="77777777" w:rsidTr="00043865">
        <w:trPr>
          <w:trHeight w:val="590"/>
        </w:trPr>
        <w:tc>
          <w:tcPr>
            <w:tcW w:w="3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148EF" w14:textId="77777777" w:rsidR="00FB5F09" w:rsidRPr="00FB5F09" w:rsidRDefault="00FB5F09" w:rsidP="00FB5F09">
            <w:pPr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</w:pPr>
            <w:r w:rsidRPr="00FB5F09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eastAsia="en-AU"/>
              </w:rPr>
              <w:t>Plans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lessons and learning experiences which include formative assessment strategies in order to identify the learning that has or has not occurred. </w:t>
            </w:r>
          </w:p>
          <w:p w14:paraId="65C89457" w14:textId="29C1853D" w:rsidR="00DC7895" w:rsidRPr="00FB5F09" w:rsidRDefault="00DC7895" w:rsidP="00DC7895">
            <w:pPr>
              <w:ind w:left="30"/>
              <w:rPr>
                <w:rFonts w:ascii="Verdana" w:hAnsi="Verdana" w:cstheme="minorHAnsi"/>
                <w:sz w:val="16"/>
                <w:szCs w:val="16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FB2D5" w14:textId="77777777" w:rsidR="00DC7895" w:rsidRPr="001C5BE3" w:rsidRDefault="00DC7895" w:rsidP="00DC7895">
            <w:pPr>
              <w:ind w:left="-113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5.1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2095128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8AC7E6E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521349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C7B0EC3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254412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7F22FA6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C7895" w:rsidRPr="001C5BE3" w14:paraId="550D0787" w14:textId="77777777" w:rsidTr="00DC7895">
        <w:trPr>
          <w:trHeight w:val="590"/>
        </w:trPr>
        <w:tc>
          <w:tcPr>
            <w:tcW w:w="3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A656B53" w14:textId="6E66748B" w:rsidR="00DC7895" w:rsidRPr="00FB5F09" w:rsidRDefault="00FB5F09" w:rsidP="00DC7895">
            <w:pPr>
              <w:ind w:left="30"/>
              <w:rPr>
                <w:rFonts w:ascii="Verdana" w:hAnsi="Verdana" w:cstheme="minorHAnsi"/>
                <w:sz w:val="16"/>
                <w:szCs w:val="16"/>
              </w:rPr>
            </w:pPr>
            <w:r w:rsidRPr="00FB5F09">
              <w:rPr>
                <w:b/>
                <w:bCs/>
                <w:sz w:val="16"/>
                <w:szCs w:val="16"/>
              </w:rPr>
              <w:t>Uses</w:t>
            </w:r>
            <w:r w:rsidRPr="00FB5F09">
              <w:rPr>
                <w:sz w:val="16"/>
                <w:szCs w:val="16"/>
              </w:rPr>
              <w:t xml:space="preserve"> oral and written communication to provide feedback to students about their learning.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2FD319DB" w14:textId="311CBDA9" w:rsidR="00DC7895" w:rsidRPr="001C5BE3" w:rsidRDefault="00DC7895" w:rsidP="00DC7895">
            <w:pPr>
              <w:ind w:left="-113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5.</w:t>
            </w:r>
            <w:r w:rsidR="00FB5F09">
              <w:rPr>
                <w:rFonts w:ascii="Verdana" w:hAnsi="Verdana" w:cstheme="minorHAnsi"/>
                <w:sz w:val="16"/>
                <w:szCs w:val="16"/>
              </w:rPr>
              <w:t>2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1375119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5093C412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986429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4FD5B464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1790661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54762F9A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1FB0864C" w14:textId="2EF5FE68" w:rsidR="00DC7895" w:rsidRDefault="00DC7895" w:rsidP="007C59F1">
      <w:pPr>
        <w:rPr>
          <w:rFonts w:ascii="Verdana" w:eastAsiaTheme="minorEastAsia" w:hAnsi="Verdana" w:cstheme="minorHAnsi"/>
          <w:b/>
          <w:shd w:val="clear" w:color="auto" w:fill="D9D9D9" w:themeFill="background1" w:themeFillShade="D9"/>
          <w:lang w:eastAsia="zh-CN"/>
        </w:rPr>
      </w:pPr>
    </w:p>
    <w:p w14:paraId="2ADF8376" w14:textId="49924AB9" w:rsidR="00DC7895" w:rsidRDefault="00DC7895" w:rsidP="00DC7895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  <w:r w:rsidRPr="005D59BE">
        <w:rPr>
          <w:rFonts w:ascii="Verdana" w:eastAsia="Times New Roman" w:hAnsi="Verdana" w:cs="Arial"/>
          <w:iCs/>
          <w:color w:val="000000"/>
          <w:sz w:val="20"/>
          <w:szCs w:val="20"/>
        </w:rPr>
        <w:t>Please</w:t>
      </w:r>
      <w:r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 provide comments about knowledge, practice and engagement of preservice teacher in relation to this section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32"/>
      </w:tblGrid>
      <w:tr w:rsidR="00DC7895" w14:paraId="04D85635" w14:textId="77777777" w:rsidTr="00DC7895">
        <w:tc>
          <w:tcPr>
            <w:tcW w:w="5000" w:type="pct"/>
          </w:tcPr>
          <w:p w14:paraId="64DE345E" w14:textId="344F67F1" w:rsidR="00DC7895" w:rsidRPr="005F5D0A" w:rsidRDefault="00DC7895" w:rsidP="00DC7895">
            <w:pPr>
              <w:rPr>
                <w:rFonts w:ascii="Verdana" w:hAnsi="Verdana" w:cstheme="minorHAnsi"/>
                <w:shd w:val="clear" w:color="auto" w:fill="D9D9D9" w:themeFill="background1" w:themeFillShade="D9"/>
              </w:rPr>
            </w:pPr>
          </w:p>
          <w:p w14:paraId="3B8BE7FE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014FE00E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70533853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43A4ADAE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1FA7D663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</w:tc>
      </w:tr>
    </w:tbl>
    <w:p w14:paraId="2E2DB758" w14:textId="2EE18E0F" w:rsidR="00DC7895" w:rsidRDefault="00DC7895" w:rsidP="007C59F1">
      <w:pPr>
        <w:rPr>
          <w:rFonts w:ascii="Verdana" w:eastAsiaTheme="minorEastAsia" w:hAnsi="Verdana" w:cstheme="minorHAnsi"/>
          <w:b/>
          <w:shd w:val="clear" w:color="auto" w:fill="D9D9D9" w:themeFill="background1" w:themeFillShade="D9"/>
          <w:lang w:eastAsia="zh-C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95"/>
        <w:gridCol w:w="1239"/>
        <w:gridCol w:w="366"/>
        <w:gridCol w:w="366"/>
        <w:gridCol w:w="366"/>
      </w:tblGrid>
      <w:tr w:rsidR="00DC7895" w:rsidRPr="001C5BE3" w14:paraId="5B87CE9D" w14:textId="77777777" w:rsidTr="00DC7895">
        <w:trPr>
          <w:trHeight w:val="207"/>
        </w:trPr>
        <w:tc>
          <w:tcPr>
            <w:tcW w:w="3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2D6756" w14:textId="77777777" w:rsidR="00DC7895" w:rsidRPr="001C5BE3" w:rsidRDefault="00DC7895" w:rsidP="00DC7895">
            <w:pPr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  <w:t>Professional conduct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E20A30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APST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AD92E7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D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E97BFD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A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466B1B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E</w:t>
            </w:r>
          </w:p>
        </w:tc>
      </w:tr>
      <w:tr w:rsidR="00735100" w:rsidRPr="001C5BE3" w14:paraId="29E75FCC" w14:textId="77777777" w:rsidTr="0039736E">
        <w:trPr>
          <w:trHeight w:val="584"/>
        </w:trPr>
        <w:tc>
          <w:tcPr>
            <w:tcW w:w="3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300B84AB" w14:textId="0A567801" w:rsidR="00735100" w:rsidRPr="00FB5F09" w:rsidRDefault="0039736E" w:rsidP="00735100">
            <w:pPr>
              <w:rPr>
                <w:rFonts w:asciiTheme="majorHAnsi" w:hAnsiTheme="majorHAnsi" w:cstheme="minorHAnsi"/>
                <w:sz w:val="16"/>
                <w:szCs w:val="16"/>
              </w:rPr>
            </w:pPr>
            <w:r w:rsidRPr="00FB5F09">
              <w:rPr>
                <w:rFonts w:asciiTheme="majorHAnsi" w:eastAsia="Times New Roman" w:hAnsiTheme="majorHAnsi" w:cs="Calibri"/>
                <w:b/>
                <w:color w:val="000000"/>
                <w:sz w:val="16"/>
                <w:szCs w:val="16"/>
                <w:lang w:eastAsia="en-AU"/>
              </w:rPr>
              <w:t xml:space="preserve">Seeks </w:t>
            </w:r>
            <w:r w:rsidRPr="00FB5F09">
              <w:rPr>
                <w:rFonts w:asciiTheme="majorHAnsi" w:eastAsia="Times New Roman" w:hAnsiTheme="majorHAnsi" w:cs="Calibri"/>
                <w:color w:val="000000"/>
                <w:sz w:val="16"/>
                <w:szCs w:val="16"/>
                <w:lang w:eastAsia="en-AU"/>
              </w:rPr>
              <w:t>constructive feedback in a positive and professional manner and acts upon it.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44ED6DCF" w14:textId="5552EF46" w:rsidR="00735100" w:rsidRPr="001C5BE3" w:rsidRDefault="00735100" w:rsidP="00735100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6.3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-1838067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639A884C" w14:textId="76090856" w:rsidR="00735100" w:rsidRPr="001C5BE3" w:rsidRDefault="00735100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463503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3A6BAD3E" w14:textId="17D84CF6" w:rsidR="00735100" w:rsidRPr="001C5BE3" w:rsidRDefault="00735100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077787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4FE1F100" w14:textId="66AB310D" w:rsidR="00735100" w:rsidRPr="001C5BE3" w:rsidRDefault="00AD1206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C7895" w:rsidRPr="001C5BE3" w14:paraId="4B47265D" w14:textId="77777777" w:rsidTr="00043865">
        <w:trPr>
          <w:trHeight w:val="584"/>
        </w:trPr>
        <w:tc>
          <w:tcPr>
            <w:tcW w:w="3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A53A7" w14:textId="2CC08367" w:rsidR="00DC7895" w:rsidRPr="00FB5F09" w:rsidRDefault="0039736E" w:rsidP="00DC7895">
            <w:pPr>
              <w:rPr>
                <w:rFonts w:asciiTheme="majorHAnsi" w:hAnsiTheme="majorHAnsi" w:cstheme="minorHAnsi"/>
                <w:sz w:val="16"/>
                <w:szCs w:val="16"/>
              </w:rPr>
            </w:pPr>
            <w:r w:rsidRPr="00FB5F09">
              <w:rPr>
                <w:rFonts w:asciiTheme="majorHAnsi" w:eastAsia="Times New Roman" w:hAnsiTheme="majorHAnsi" w:cs="Calibri"/>
                <w:b/>
                <w:color w:val="000000"/>
                <w:sz w:val="16"/>
                <w:szCs w:val="16"/>
                <w:lang w:eastAsia="en-AU"/>
              </w:rPr>
              <w:t xml:space="preserve">Applies </w:t>
            </w:r>
            <w:r w:rsidRPr="00FB5F09">
              <w:rPr>
                <w:rFonts w:asciiTheme="majorHAnsi" w:eastAsia="Times New Roman" w:hAnsiTheme="majorHAnsi" w:cs="Calibri"/>
                <w:color w:val="000000"/>
                <w:sz w:val="16"/>
                <w:szCs w:val="16"/>
                <w:lang w:eastAsia="en-AU"/>
              </w:rPr>
              <w:t>key principles of codes of conduct and ethics for teachers through a high level of personal presentation, professional communication and conduct and appropriate interactions with students during placement only.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7F0A7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7.1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-309172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E681F58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1655525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B87434A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9338531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F2D634C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C7895" w:rsidRPr="001C5BE3" w14:paraId="60E67A96" w14:textId="77777777" w:rsidTr="00DC7895">
        <w:trPr>
          <w:trHeight w:val="584"/>
        </w:trPr>
        <w:tc>
          <w:tcPr>
            <w:tcW w:w="3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39789C4" w14:textId="5D5A5ED0" w:rsidR="00DC7895" w:rsidRPr="00FB5F09" w:rsidRDefault="00FB5F09" w:rsidP="00DC7895">
            <w:pPr>
              <w:rPr>
                <w:rFonts w:asciiTheme="majorHAnsi" w:hAnsiTheme="majorHAnsi" w:cstheme="minorHAnsi"/>
                <w:sz w:val="16"/>
                <w:szCs w:val="16"/>
              </w:rPr>
            </w:pPr>
            <w:r w:rsidRPr="00FB5F09">
              <w:rPr>
                <w:b/>
                <w:sz w:val="16"/>
                <w:szCs w:val="16"/>
              </w:rPr>
              <w:t>Applies</w:t>
            </w:r>
            <w:r w:rsidRPr="00FB5F09">
              <w:rPr>
                <w:sz w:val="16"/>
                <w:szCs w:val="16"/>
              </w:rPr>
              <w:t xml:space="preserve"> and understands 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centre/system organisational processes and polices </w:t>
            </w:r>
            <w:r w:rsidR="00846DFE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in relation 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to </w:t>
            </w:r>
            <w:r w:rsidR="00846DFE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their 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>own conduct and practice and understands mandatory reporting requirements.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678CDEB8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7.2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611169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224933BA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2031027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6D523C36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911120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06DCD510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C7895" w:rsidRPr="001C5BE3" w14:paraId="52761A3D" w14:textId="77777777" w:rsidTr="00043865">
        <w:trPr>
          <w:trHeight w:val="584"/>
        </w:trPr>
        <w:tc>
          <w:tcPr>
            <w:tcW w:w="3787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04F9BA0B" w14:textId="4B6FF992" w:rsidR="00DC7895" w:rsidRPr="00FB5F09" w:rsidRDefault="0039736E" w:rsidP="00DC7895">
            <w:pPr>
              <w:rPr>
                <w:rFonts w:asciiTheme="majorHAnsi" w:hAnsiTheme="majorHAnsi" w:cstheme="minorHAnsi"/>
                <w:sz w:val="16"/>
                <w:szCs w:val="16"/>
              </w:rPr>
            </w:pPr>
            <w:r w:rsidRPr="00FB5F09">
              <w:rPr>
                <w:rFonts w:asciiTheme="majorHAnsi" w:hAnsiTheme="majorHAnsi"/>
                <w:b/>
                <w:sz w:val="16"/>
                <w:szCs w:val="16"/>
              </w:rPr>
              <w:t xml:space="preserve">Demonstrates </w:t>
            </w:r>
            <w:r w:rsidRPr="00FB5F09">
              <w:rPr>
                <w:rFonts w:asciiTheme="majorHAnsi" w:hAnsiTheme="majorHAnsi"/>
                <w:bCs/>
                <w:sz w:val="16"/>
                <w:szCs w:val="16"/>
              </w:rPr>
              <w:t>professional and respectful interactions with parents/carers using appropriate language, tone and body language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62DA89" w14:textId="6A1D6638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7.</w:t>
            </w:r>
            <w:r w:rsidR="0039736E">
              <w:rPr>
                <w:rFonts w:ascii="Verdana" w:hAnsi="Verdana" w:cstheme="minorHAnsi"/>
                <w:sz w:val="16"/>
                <w:szCs w:val="16"/>
              </w:rPr>
              <w:t>3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-1017156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doub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A66AFDC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1471894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doub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0754896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142925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doub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E6E8F23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C7895" w:rsidRPr="001C5BE3" w14:paraId="0766A764" w14:textId="77777777" w:rsidTr="00DC7895">
        <w:trPr>
          <w:trHeight w:val="584"/>
        </w:trPr>
        <w:tc>
          <w:tcPr>
            <w:tcW w:w="3787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7D97EEA" w14:textId="2FEEDCED" w:rsidR="00DC7895" w:rsidRPr="00FB5F09" w:rsidRDefault="0039736E" w:rsidP="00DC7895">
            <w:pPr>
              <w:rPr>
                <w:rFonts w:asciiTheme="majorHAnsi" w:hAnsiTheme="majorHAnsi" w:cstheme="minorHAnsi"/>
                <w:sz w:val="16"/>
                <w:szCs w:val="16"/>
              </w:rPr>
            </w:pPr>
            <w:r w:rsidRPr="00FB5F09">
              <w:rPr>
                <w:rFonts w:asciiTheme="majorHAnsi" w:hAnsiTheme="majorHAnsi"/>
                <w:b/>
                <w:sz w:val="16"/>
                <w:szCs w:val="16"/>
              </w:rPr>
              <w:t>Demonstrates a willingness</w:t>
            </w:r>
            <w:r w:rsidRPr="00FB5F09">
              <w:rPr>
                <w:rFonts w:asciiTheme="majorHAnsi" w:hAnsiTheme="majorHAnsi"/>
                <w:sz w:val="16"/>
                <w:szCs w:val="16"/>
              </w:rPr>
              <w:t xml:space="preserve"> to participate with staff in a range of activities during placement only.</w:t>
            </w:r>
          </w:p>
        </w:tc>
        <w:tc>
          <w:tcPr>
            <w:tcW w:w="643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0DE687F0" w14:textId="3ACC7CF1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7.</w:t>
            </w:r>
            <w:r w:rsidR="0039736E">
              <w:rPr>
                <w:rFonts w:ascii="Verdana" w:hAnsi="Verdana" w:cstheme="minorHAnsi"/>
                <w:sz w:val="16"/>
                <w:szCs w:val="16"/>
              </w:rPr>
              <w:t>4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1458066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doub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5FF9CD1D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734674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doub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0D3EC3F4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226121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doub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3BF02921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1E13A0E8" w14:textId="58097830" w:rsidR="00DC7895" w:rsidRDefault="00DC7895" w:rsidP="007C59F1">
      <w:pPr>
        <w:rPr>
          <w:rFonts w:ascii="Verdana" w:eastAsiaTheme="minorEastAsia" w:hAnsi="Verdana" w:cstheme="minorHAnsi"/>
          <w:b/>
          <w:shd w:val="clear" w:color="auto" w:fill="D9D9D9" w:themeFill="background1" w:themeFillShade="D9"/>
          <w:lang w:eastAsia="zh-CN"/>
        </w:rPr>
      </w:pPr>
    </w:p>
    <w:p w14:paraId="13F99F13" w14:textId="003C6B1F" w:rsidR="00DC7895" w:rsidRDefault="00DC7895" w:rsidP="00DC7895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  <w:r w:rsidRPr="005D59BE">
        <w:rPr>
          <w:rFonts w:ascii="Verdana" w:eastAsia="Times New Roman" w:hAnsi="Verdana" w:cs="Arial"/>
          <w:iCs/>
          <w:color w:val="000000"/>
          <w:sz w:val="20"/>
          <w:szCs w:val="20"/>
        </w:rPr>
        <w:t>Please</w:t>
      </w:r>
      <w:r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 provide comments about knowledge, practice and engagement of preservice teacher in relation to this section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32"/>
      </w:tblGrid>
      <w:tr w:rsidR="00DC7895" w14:paraId="5C1E3E22" w14:textId="77777777" w:rsidTr="00DC7895">
        <w:tc>
          <w:tcPr>
            <w:tcW w:w="5000" w:type="pct"/>
          </w:tcPr>
          <w:p w14:paraId="5A8DBB07" w14:textId="46AE1925" w:rsidR="00DC7895" w:rsidRPr="005F5D0A" w:rsidRDefault="00DC7895" w:rsidP="00DC7895">
            <w:pPr>
              <w:rPr>
                <w:rFonts w:ascii="Verdana" w:hAnsi="Verdana" w:cstheme="minorHAnsi"/>
                <w:shd w:val="clear" w:color="auto" w:fill="D9D9D9" w:themeFill="background1" w:themeFillShade="D9"/>
              </w:rPr>
            </w:pPr>
          </w:p>
          <w:p w14:paraId="0A4CE113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42634E19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76B7F7C2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0AA8D626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0A2C2F46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</w:tc>
      </w:tr>
    </w:tbl>
    <w:p w14:paraId="7E54BD93" w14:textId="77777777" w:rsidR="00DC7895" w:rsidRDefault="00DC7895" w:rsidP="007C59F1">
      <w:pPr>
        <w:rPr>
          <w:rFonts w:ascii="Verdana" w:eastAsiaTheme="minorEastAsia" w:hAnsi="Verdana" w:cstheme="minorHAnsi"/>
          <w:b/>
          <w:shd w:val="clear" w:color="auto" w:fill="D9D9D9" w:themeFill="background1" w:themeFillShade="D9"/>
          <w:lang w:eastAsia="zh-CN"/>
        </w:rPr>
      </w:pPr>
    </w:p>
    <w:p w14:paraId="5014242B" w14:textId="77777777" w:rsidR="007C59F1" w:rsidRPr="001C5BE3" w:rsidRDefault="007C59F1" w:rsidP="00036DAA">
      <w:pPr>
        <w:shd w:val="clear" w:color="auto" w:fill="D9D9D9" w:themeFill="background1" w:themeFillShade="D9"/>
        <w:spacing w:after="0" w:line="240" w:lineRule="auto"/>
        <w:ind w:right="3"/>
        <w:rPr>
          <w:rFonts w:ascii="Verdana" w:eastAsiaTheme="minorEastAsia" w:hAnsi="Verdana" w:cstheme="minorHAnsi"/>
          <w:b/>
          <w:lang w:eastAsia="zh-CN"/>
        </w:rPr>
      </w:pPr>
      <w:r>
        <w:rPr>
          <w:rFonts w:ascii="Verdana" w:eastAsiaTheme="minorEastAsia" w:hAnsi="Verdana" w:cstheme="minorHAnsi"/>
          <w:b/>
          <w:shd w:val="clear" w:color="auto" w:fill="D9D9D9" w:themeFill="background1" w:themeFillShade="D9"/>
          <w:lang w:eastAsia="zh-CN"/>
        </w:rPr>
        <w:t>Overall Comment</w:t>
      </w:r>
    </w:p>
    <w:p w14:paraId="2FBC7378" w14:textId="77777777" w:rsidR="007C59F1" w:rsidRDefault="007C59F1" w:rsidP="007C59F1">
      <w:pPr>
        <w:autoSpaceDE w:val="0"/>
        <w:autoSpaceDN w:val="0"/>
        <w:adjustRightInd w:val="0"/>
        <w:spacing w:after="0" w:line="240" w:lineRule="auto"/>
        <w:ind w:left="-709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32"/>
      </w:tblGrid>
      <w:tr w:rsidR="00505CAB" w14:paraId="4205E0E2" w14:textId="77777777" w:rsidTr="00505CAB">
        <w:tc>
          <w:tcPr>
            <w:tcW w:w="5000" w:type="pct"/>
          </w:tcPr>
          <w:p w14:paraId="09FE8832" w14:textId="58D13A80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  <w:p w14:paraId="2B4FC245" w14:textId="77777777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  <w:p w14:paraId="038FEF3C" w14:textId="77777777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  <w:p w14:paraId="0C916DA3" w14:textId="77777777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  <w:p w14:paraId="09F182A1" w14:textId="77777777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  <w:p w14:paraId="0AC23448" w14:textId="77777777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  <w:p w14:paraId="0FC3C263" w14:textId="77777777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  <w:p w14:paraId="2FE611C6" w14:textId="77777777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  <w:p w14:paraId="6ECFFE22" w14:textId="77777777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  <w:p w14:paraId="30943D71" w14:textId="5064FC14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</w:tc>
      </w:tr>
    </w:tbl>
    <w:p w14:paraId="7F450BB6" w14:textId="5B39F2C4" w:rsidR="00B56CB2" w:rsidRDefault="00B56CB2" w:rsidP="00437695">
      <w:pPr>
        <w:autoSpaceDE w:val="0"/>
        <w:autoSpaceDN w:val="0"/>
        <w:adjustRightInd w:val="0"/>
        <w:spacing w:after="0" w:line="240" w:lineRule="auto"/>
        <w:ind w:left="-567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</w:p>
    <w:sectPr w:rsidR="00B56CB2" w:rsidSect="0040197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10" w:h="16840"/>
      <w:pgMar w:top="686" w:right="1134" w:bottom="1134" w:left="1134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B6D31" w14:textId="77777777" w:rsidR="00B7162B" w:rsidRDefault="00B7162B" w:rsidP="004145BA">
      <w:pPr>
        <w:spacing w:after="0" w:line="240" w:lineRule="auto"/>
      </w:pPr>
      <w:r>
        <w:separator/>
      </w:r>
    </w:p>
  </w:endnote>
  <w:endnote w:type="continuationSeparator" w:id="0">
    <w:p w14:paraId="41F8D39C" w14:textId="77777777" w:rsidR="00B7162B" w:rsidRDefault="00B7162B" w:rsidP="0041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A45FB" w14:textId="77777777" w:rsidR="00DC7895" w:rsidRDefault="00DC78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9728424"/>
      <w:docPartObj>
        <w:docPartGallery w:val="Page Numbers (Bottom of Page)"/>
        <w:docPartUnique/>
      </w:docPartObj>
    </w:sdtPr>
    <w:sdtEndPr>
      <w:rPr>
        <w:i/>
        <w:color w:val="7F7F7F" w:themeColor="background1" w:themeShade="7F"/>
        <w:spacing w:val="60"/>
        <w:sz w:val="16"/>
        <w:szCs w:val="16"/>
      </w:rPr>
    </w:sdtEndPr>
    <w:sdtContent>
      <w:p w14:paraId="16FFD614" w14:textId="4AE4B45A" w:rsidR="00DC7895" w:rsidRPr="00BE0453" w:rsidRDefault="00DC7895" w:rsidP="00BE0453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  <w:i/>
            <w:sz w:val="16"/>
            <w:szCs w:val="16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6C68" w:rsidRPr="00EB6C68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  <w:t xml:space="preserve">          University of Southern Queensland</w:t>
        </w:r>
      </w:p>
    </w:sdtContent>
  </w:sdt>
  <w:p w14:paraId="6FC48BDD" w14:textId="77777777" w:rsidR="00DC7895" w:rsidRDefault="00DC78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1478925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1A11479" w14:textId="3D906FB8" w:rsidR="00DC7895" w:rsidRDefault="00DC789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3C9F" w:rsidRPr="00903C9F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B9B48B6" w14:textId="77777777" w:rsidR="00DC7895" w:rsidRDefault="00DC78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CAE10" w14:textId="77777777" w:rsidR="00B7162B" w:rsidRDefault="00B7162B" w:rsidP="004145BA">
      <w:pPr>
        <w:spacing w:after="0" w:line="240" w:lineRule="auto"/>
      </w:pPr>
      <w:r>
        <w:separator/>
      </w:r>
    </w:p>
  </w:footnote>
  <w:footnote w:type="continuationSeparator" w:id="0">
    <w:p w14:paraId="5878CF74" w14:textId="77777777" w:rsidR="00B7162B" w:rsidRDefault="00B7162B" w:rsidP="0041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4F84A" w14:textId="5BEE08FD" w:rsidR="00DC7895" w:rsidRDefault="00B7162B">
    <w:pPr>
      <w:pStyle w:val="Header"/>
    </w:pPr>
    <w:r>
      <w:rPr>
        <w:noProof/>
      </w:rPr>
      <w:pict w14:anchorId="74D9A07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61657" o:spid="_x0000_s1026" type="#_x0000_t136" style="position:absolute;margin-left:0;margin-top:0;width:543.75pt;height:135.9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Verdana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BF77A" w14:textId="0F5B7A83" w:rsidR="00DC7895" w:rsidRDefault="00B7162B">
    <w:pPr>
      <w:pStyle w:val="Header"/>
    </w:pPr>
    <w:r>
      <w:rPr>
        <w:noProof/>
      </w:rPr>
      <w:pict w14:anchorId="58B0BD5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61658" o:spid="_x0000_s1027" type="#_x0000_t136" style="position:absolute;margin-left:0;margin-top:0;width:543.75pt;height:135.9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Verdana&quot;;font-size:1pt" string="EX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8C188" w14:textId="500C4294" w:rsidR="00DC7895" w:rsidRDefault="00B7162B">
    <w:pPr>
      <w:pStyle w:val="Header"/>
    </w:pPr>
    <w:r>
      <w:rPr>
        <w:noProof/>
      </w:rPr>
      <w:pict w14:anchorId="7CAE916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61656" o:spid="_x0000_s1025" type="#_x0000_t136" style="position:absolute;margin-left:0;margin-top:0;width:543.75pt;height:135.9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Verdana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E6AC9"/>
    <w:multiLevelType w:val="hybridMultilevel"/>
    <w:tmpl w:val="E982DB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75138"/>
    <w:multiLevelType w:val="hybridMultilevel"/>
    <w:tmpl w:val="A2C4A5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A154F2"/>
    <w:multiLevelType w:val="hybridMultilevel"/>
    <w:tmpl w:val="1F3EE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957E0"/>
    <w:multiLevelType w:val="hybridMultilevel"/>
    <w:tmpl w:val="2D1036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B1214"/>
    <w:multiLevelType w:val="hybridMultilevel"/>
    <w:tmpl w:val="8B466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286F4F"/>
    <w:multiLevelType w:val="hybridMultilevel"/>
    <w:tmpl w:val="D46E3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E7E72"/>
    <w:multiLevelType w:val="multilevel"/>
    <w:tmpl w:val="749E4C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E7C57C7"/>
    <w:multiLevelType w:val="hybridMultilevel"/>
    <w:tmpl w:val="1FA447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768CB"/>
    <w:multiLevelType w:val="multilevel"/>
    <w:tmpl w:val="431A94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784F49E2"/>
    <w:multiLevelType w:val="hybridMultilevel"/>
    <w:tmpl w:val="4D2CEF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4"/>
  </w:num>
  <w:num w:numId="6">
    <w:abstractNumId w:val="2"/>
  </w:num>
  <w:num w:numId="7">
    <w:abstractNumId w:val="5"/>
  </w:num>
  <w:num w:numId="8">
    <w:abstractNumId w:val="1"/>
  </w:num>
  <w:num w:numId="9">
    <w:abstractNumId w:val="3"/>
  </w:num>
  <w:num w:numId="10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ocumentProtection w:edit="readOnly" w:enforcement="1" w:cryptProviderType="rsaAES" w:cryptAlgorithmClass="hash" w:cryptAlgorithmType="typeAny" w:cryptAlgorithmSid="14" w:cryptSpinCount="100000" w:hash="mBl3K0fsRGTpUGObkNxZdYwlxgGFJATfuC3gJmlyjFe3LjDiBTBmpIMmKtOoEbREXuuZ0IPTwxc0Wo3pAdKv1A==" w:salt="yQSKG2F6WqnnhUXmZLPk+w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DU1Mre0MDU3MjFW0lEKTi0uzszPAykwqwUA+zAVzCwAAAA="/>
  </w:docVars>
  <w:rsids>
    <w:rsidRoot w:val="008A0C38"/>
    <w:rsid w:val="000010E5"/>
    <w:rsid w:val="0001771E"/>
    <w:rsid w:val="00036DAA"/>
    <w:rsid w:val="00043865"/>
    <w:rsid w:val="00066B3D"/>
    <w:rsid w:val="00085C9D"/>
    <w:rsid w:val="000A169B"/>
    <w:rsid w:val="000A305C"/>
    <w:rsid w:val="000C0552"/>
    <w:rsid w:val="000F624C"/>
    <w:rsid w:val="0010184E"/>
    <w:rsid w:val="00110C70"/>
    <w:rsid w:val="001201EF"/>
    <w:rsid w:val="00130EA6"/>
    <w:rsid w:val="001337F3"/>
    <w:rsid w:val="0014225B"/>
    <w:rsid w:val="00143DB8"/>
    <w:rsid w:val="00152378"/>
    <w:rsid w:val="00155F92"/>
    <w:rsid w:val="00156E10"/>
    <w:rsid w:val="00164CF2"/>
    <w:rsid w:val="001661D8"/>
    <w:rsid w:val="001831E9"/>
    <w:rsid w:val="00183216"/>
    <w:rsid w:val="001A68E6"/>
    <w:rsid w:val="001F28FB"/>
    <w:rsid w:val="00210F9B"/>
    <w:rsid w:val="00214946"/>
    <w:rsid w:val="00227B0B"/>
    <w:rsid w:val="00227F3F"/>
    <w:rsid w:val="00230947"/>
    <w:rsid w:val="0026433E"/>
    <w:rsid w:val="00274A8B"/>
    <w:rsid w:val="002A502F"/>
    <w:rsid w:val="002B0AA5"/>
    <w:rsid w:val="002D2163"/>
    <w:rsid w:val="002D3A0F"/>
    <w:rsid w:val="002F4472"/>
    <w:rsid w:val="002F6BD7"/>
    <w:rsid w:val="0030417A"/>
    <w:rsid w:val="003147AF"/>
    <w:rsid w:val="003228ED"/>
    <w:rsid w:val="00324D00"/>
    <w:rsid w:val="0034750A"/>
    <w:rsid w:val="00351D95"/>
    <w:rsid w:val="00354213"/>
    <w:rsid w:val="003613D5"/>
    <w:rsid w:val="00361D6A"/>
    <w:rsid w:val="00366D76"/>
    <w:rsid w:val="00367005"/>
    <w:rsid w:val="003763BF"/>
    <w:rsid w:val="00376B15"/>
    <w:rsid w:val="00387CC7"/>
    <w:rsid w:val="0039736E"/>
    <w:rsid w:val="003A079C"/>
    <w:rsid w:val="003A5D56"/>
    <w:rsid w:val="003E40DC"/>
    <w:rsid w:val="003E6C42"/>
    <w:rsid w:val="003F372A"/>
    <w:rsid w:val="00401974"/>
    <w:rsid w:val="004073A7"/>
    <w:rsid w:val="004102D6"/>
    <w:rsid w:val="0041120D"/>
    <w:rsid w:val="004145BA"/>
    <w:rsid w:val="00423F2A"/>
    <w:rsid w:val="00432530"/>
    <w:rsid w:val="00437695"/>
    <w:rsid w:val="004453F8"/>
    <w:rsid w:val="004463B6"/>
    <w:rsid w:val="00456298"/>
    <w:rsid w:val="00460807"/>
    <w:rsid w:val="00463B9B"/>
    <w:rsid w:val="00475393"/>
    <w:rsid w:val="00477B76"/>
    <w:rsid w:val="004814B7"/>
    <w:rsid w:val="00487CF4"/>
    <w:rsid w:val="004909BC"/>
    <w:rsid w:val="004B4720"/>
    <w:rsid w:val="004F3A99"/>
    <w:rsid w:val="004F4425"/>
    <w:rsid w:val="005035C5"/>
    <w:rsid w:val="00505CAB"/>
    <w:rsid w:val="00516DEA"/>
    <w:rsid w:val="00522F17"/>
    <w:rsid w:val="00533A6A"/>
    <w:rsid w:val="0053738F"/>
    <w:rsid w:val="005447A7"/>
    <w:rsid w:val="00545512"/>
    <w:rsid w:val="0055278D"/>
    <w:rsid w:val="00574111"/>
    <w:rsid w:val="00586FE8"/>
    <w:rsid w:val="00593305"/>
    <w:rsid w:val="005A764E"/>
    <w:rsid w:val="005D59BE"/>
    <w:rsid w:val="005D61AA"/>
    <w:rsid w:val="005E0C92"/>
    <w:rsid w:val="005F5D0A"/>
    <w:rsid w:val="00604F41"/>
    <w:rsid w:val="006525CC"/>
    <w:rsid w:val="00666D72"/>
    <w:rsid w:val="00671F35"/>
    <w:rsid w:val="00687E6D"/>
    <w:rsid w:val="006A4950"/>
    <w:rsid w:val="006D06F5"/>
    <w:rsid w:val="006D0BD6"/>
    <w:rsid w:val="006D7BE4"/>
    <w:rsid w:val="0070217B"/>
    <w:rsid w:val="00725739"/>
    <w:rsid w:val="00730E9B"/>
    <w:rsid w:val="0073416D"/>
    <w:rsid w:val="00735100"/>
    <w:rsid w:val="00736746"/>
    <w:rsid w:val="00756A9E"/>
    <w:rsid w:val="00761BD2"/>
    <w:rsid w:val="00781E92"/>
    <w:rsid w:val="00790E97"/>
    <w:rsid w:val="007A5038"/>
    <w:rsid w:val="007B48D2"/>
    <w:rsid w:val="007C4F00"/>
    <w:rsid w:val="007C59F1"/>
    <w:rsid w:val="007D1FBA"/>
    <w:rsid w:val="007F0BA0"/>
    <w:rsid w:val="007F6761"/>
    <w:rsid w:val="00816121"/>
    <w:rsid w:val="00843119"/>
    <w:rsid w:val="00846DFE"/>
    <w:rsid w:val="00851A80"/>
    <w:rsid w:val="00854BF8"/>
    <w:rsid w:val="00857EE7"/>
    <w:rsid w:val="00860F4F"/>
    <w:rsid w:val="00884704"/>
    <w:rsid w:val="00894846"/>
    <w:rsid w:val="008A08FC"/>
    <w:rsid w:val="008A0C38"/>
    <w:rsid w:val="008A7440"/>
    <w:rsid w:val="008C0FD8"/>
    <w:rsid w:val="00903C9F"/>
    <w:rsid w:val="00912D7F"/>
    <w:rsid w:val="00951AD3"/>
    <w:rsid w:val="0095254B"/>
    <w:rsid w:val="00953A07"/>
    <w:rsid w:val="0096119A"/>
    <w:rsid w:val="009710E2"/>
    <w:rsid w:val="00976DCB"/>
    <w:rsid w:val="00984233"/>
    <w:rsid w:val="00985DBB"/>
    <w:rsid w:val="0098646B"/>
    <w:rsid w:val="009A5478"/>
    <w:rsid w:val="009B401F"/>
    <w:rsid w:val="009D2795"/>
    <w:rsid w:val="009D2DA7"/>
    <w:rsid w:val="009F7F1B"/>
    <w:rsid w:val="00A00C4D"/>
    <w:rsid w:val="00A01751"/>
    <w:rsid w:val="00A401D7"/>
    <w:rsid w:val="00A5627C"/>
    <w:rsid w:val="00A57118"/>
    <w:rsid w:val="00A64636"/>
    <w:rsid w:val="00A8088B"/>
    <w:rsid w:val="00A93404"/>
    <w:rsid w:val="00A966B5"/>
    <w:rsid w:val="00AA61AE"/>
    <w:rsid w:val="00AB0961"/>
    <w:rsid w:val="00AB3E7A"/>
    <w:rsid w:val="00AC029A"/>
    <w:rsid w:val="00AC49CB"/>
    <w:rsid w:val="00AD1206"/>
    <w:rsid w:val="00AD1632"/>
    <w:rsid w:val="00AE0C4A"/>
    <w:rsid w:val="00AE700D"/>
    <w:rsid w:val="00AF6DCD"/>
    <w:rsid w:val="00B30563"/>
    <w:rsid w:val="00B46ACC"/>
    <w:rsid w:val="00B5621F"/>
    <w:rsid w:val="00B56CB2"/>
    <w:rsid w:val="00B62D8B"/>
    <w:rsid w:val="00B65194"/>
    <w:rsid w:val="00B7162B"/>
    <w:rsid w:val="00B73BAB"/>
    <w:rsid w:val="00B84278"/>
    <w:rsid w:val="00B84B7D"/>
    <w:rsid w:val="00B85F5F"/>
    <w:rsid w:val="00B8759D"/>
    <w:rsid w:val="00B944DB"/>
    <w:rsid w:val="00B94F43"/>
    <w:rsid w:val="00BD58B9"/>
    <w:rsid w:val="00BE0453"/>
    <w:rsid w:val="00BE1A17"/>
    <w:rsid w:val="00BE3450"/>
    <w:rsid w:val="00BE6453"/>
    <w:rsid w:val="00C05331"/>
    <w:rsid w:val="00C11B4D"/>
    <w:rsid w:val="00C13A8B"/>
    <w:rsid w:val="00C37939"/>
    <w:rsid w:val="00C4782D"/>
    <w:rsid w:val="00C53750"/>
    <w:rsid w:val="00C54E81"/>
    <w:rsid w:val="00C5731C"/>
    <w:rsid w:val="00C7040F"/>
    <w:rsid w:val="00C70B56"/>
    <w:rsid w:val="00C92864"/>
    <w:rsid w:val="00CB406D"/>
    <w:rsid w:val="00CC088E"/>
    <w:rsid w:val="00CE1076"/>
    <w:rsid w:val="00CE6914"/>
    <w:rsid w:val="00CF2D3A"/>
    <w:rsid w:val="00D20C8D"/>
    <w:rsid w:val="00D25966"/>
    <w:rsid w:val="00D31DE9"/>
    <w:rsid w:val="00D33921"/>
    <w:rsid w:val="00D36FC6"/>
    <w:rsid w:val="00D449FA"/>
    <w:rsid w:val="00D457F2"/>
    <w:rsid w:val="00D51D6F"/>
    <w:rsid w:val="00D560BB"/>
    <w:rsid w:val="00D56B82"/>
    <w:rsid w:val="00D71C80"/>
    <w:rsid w:val="00D806EE"/>
    <w:rsid w:val="00D93019"/>
    <w:rsid w:val="00DB75BC"/>
    <w:rsid w:val="00DC7895"/>
    <w:rsid w:val="00DD1D47"/>
    <w:rsid w:val="00DD2C75"/>
    <w:rsid w:val="00E07705"/>
    <w:rsid w:val="00E138E2"/>
    <w:rsid w:val="00E22763"/>
    <w:rsid w:val="00E312EA"/>
    <w:rsid w:val="00E549D0"/>
    <w:rsid w:val="00E60090"/>
    <w:rsid w:val="00E63F1D"/>
    <w:rsid w:val="00E6492D"/>
    <w:rsid w:val="00E8442F"/>
    <w:rsid w:val="00E84450"/>
    <w:rsid w:val="00E84517"/>
    <w:rsid w:val="00EB4C0A"/>
    <w:rsid w:val="00EB6408"/>
    <w:rsid w:val="00EB693D"/>
    <w:rsid w:val="00EB6C68"/>
    <w:rsid w:val="00EC3E21"/>
    <w:rsid w:val="00EC6E42"/>
    <w:rsid w:val="00ED2B2E"/>
    <w:rsid w:val="00ED3C6E"/>
    <w:rsid w:val="00ED6504"/>
    <w:rsid w:val="00EE2A56"/>
    <w:rsid w:val="00EE35DB"/>
    <w:rsid w:val="00EF12AD"/>
    <w:rsid w:val="00EF1AE8"/>
    <w:rsid w:val="00EF20FB"/>
    <w:rsid w:val="00EF4E37"/>
    <w:rsid w:val="00EF75B4"/>
    <w:rsid w:val="00F12666"/>
    <w:rsid w:val="00F23007"/>
    <w:rsid w:val="00F45BA7"/>
    <w:rsid w:val="00F66C81"/>
    <w:rsid w:val="00F6787D"/>
    <w:rsid w:val="00F92749"/>
    <w:rsid w:val="00FA1245"/>
    <w:rsid w:val="00FB5F09"/>
    <w:rsid w:val="00FB7B15"/>
    <w:rsid w:val="00FC03CE"/>
    <w:rsid w:val="00FC547E"/>
    <w:rsid w:val="00FC76CF"/>
    <w:rsid w:val="00FE1663"/>
    <w:rsid w:val="00FE722D"/>
    <w:rsid w:val="00FF16CB"/>
    <w:rsid w:val="00FF5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3F0F5A"/>
  <w15:chartTrackingRefBased/>
  <w15:docId w15:val="{B5CEF731-EBBE-4C26-B39D-4FF5354CC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C4D"/>
  </w:style>
  <w:style w:type="paragraph" w:styleId="Heading1">
    <w:name w:val="heading 1"/>
    <w:basedOn w:val="Normal"/>
    <w:next w:val="Normal"/>
    <w:link w:val="Heading1Char"/>
    <w:uiPriority w:val="9"/>
    <w:qFormat/>
    <w:rsid w:val="008A0C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F8F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1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F8F00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A76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F5F0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30EA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F8F0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A0C3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0C38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A0C38"/>
    <w:rPr>
      <w:rFonts w:asciiTheme="majorHAnsi" w:eastAsiaTheme="majorEastAsia" w:hAnsiTheme="majorHAnsi" w:cstheme="majorBidi"/>
      <w:color w:val="BF8F00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A0C3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1120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1120D"/>
    <w:rPr>
      <w:color w:val="0563C1" w:themeColor="hyperlink"/>
      <w:u w:val="single"/>
    </w:rPr>
  </w:style>
  <w:style w:type="paragraph" w:styleId="ListParagraph">
    <w:name w:val="List Paragraph"/>
    <w:aliases w:val="List Paragraph1,Recommendation,List Paragraph11,Content descriptions,L"/>
    <w:basedOn w:val="Normal"/>
    <w:link w:val="ListParagraphChar"/>
    <w:uiPriority w:val="34"/>
    <w:qFormat/>
    <w:rsid w:val="0057411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D2163"/>
    <w:rPr>
      <w:rFonts w:asciiTheme="majorHAnsi" w:eastAsiaTheme="majorEastAsia" w:hAnsiTheme="majorHAnsi" w:cstheme="majorBidi"/>
      <w:color w:val="BF8F00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487CF4"/>
    <w:pPr>
      <w:tabs>
        <w:tab w:val="right" w:leader="dot" w:pos="9800"/>
      </w:tabs>
      <w:spacing w:after="100"/>
      <w:ind w:left="220"/>
    </w:pPr>
    <w:rPr>
      <w:noProof/>
    </w:rPr>
  </w:style>
  <w:style w:type="character" w:customStyle="1" w:styleId="Heading5Char">
    <w:name w:val="Heading 5 Char"/>
    <w:basedOn w:val="DefaultParagraphFont"/>
    <w:link w:val="Heading5"/>
    <w:uiPriority w:val="9"/>
    <w:rsid w:val="00130EA6"/>
    <w:rPr>
      <w:rFonts w:asciiTheme="majorHAnsi" w:eastAsiaTheme="majorEastAsia" w:hAnsiTheme="majorHAnsi" w:cstheme="majorBidi"/>
      <w:color w:val="BF8F00" w:themeColor="accent1" w:themeShade="BF"/>
    </w:rPr>
  </w:style>
  <w:style w:type="paragraph" w:customStyle="1" w:styleId="ReturnAddress">
    <w:name w:val="Return Address"/>
    <w:basedOn w:val="Normal"/>
    <w:rsid w:val="009D2795"/>
    <w:pPr>
      <w:spacing w:after="40" w:line="240" w:lineRule="auto"/>
      <w:jc w:val="right"/>
    </w:pPr>
    <w:rPr>
      <w:rFonts w:ascii="Arial" w:eastAsia="Times New Roman" w:hAnsi="Arial" w:cs="Times New Roman"/>
      <w:color w:val="1D0569"/>
      <w:sz w:val="16"/>
      <w:szCs w:val="20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C13A8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A764E"/>
    <w:rPr>
      <w:rFonts w:asciiTheme="majorHAnsi" w:eastAsiaTheme="majorEastAsia" w:hAnsiTheme="majorHAnsi" w:cstheme="majorBidi"/>
      <w:color w:val="7F5F00" w:themeColor="accent1" w:themeShade="7F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A764E"/>
    <w:pPr>
      <w:widowControl w:val="0"/>
      <w:spacing w:after="0" w:line="240" w:lineRule="auto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066B3D"/>
    <w:pPr>
      <w:spacing w:after="100"/>
      <w:ind w:left="440"/>
    </w:pPr>
  </w:style>
  <w:style w:type="paragraph" w:customStyle="1" w:styleId="Default">
    <w:name w:val="Default"/>
    <w:rsid w:val="004145BA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145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5BA"/>
  </w:style>
  <w:style w:type="paragraph" w:styleId="Footer">
    <w:name w:val="footer"/>
    <w:basedOn w:val="Normal"/>
    <w:link w:val="FooterChar"/>
    <w:uiPriority w:val="99"/>
    <w:unhideWhenUsed/>
    <w:rsid w:val="004145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5BA"/>
  </w:style>
  <w:style w:type="table" w:styleId="TableGrid">
    <w:name w:val="Table Grid"/>
    <w:basedOn w:val="TableNormal"/>
    <w:uiPriority w:val="59"/>
    <w:rsid w:val="004F3A99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EF75B4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F51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51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51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1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512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51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123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List Paragraph1 Char,Recommendation Char,List Paragraph11 Char,Content descriptions Char,L Char"/>
    <w:link w:val="ListParagraph"/>
    <w:uiPriority w:val="34"/>
    <w:locked/>
    <w:rsid w:val="0014225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442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F2D3A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D71C80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lang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rsid w:val="00D71C80"/>
    <w:rPr>
      <w:rFonts w:ascii="Verdana" w:eastAsia="Verdana" w:hAnsi="Verdana" w:cs="Verdana"/>
      <w:lang w:eastAsia="en-AU" w:bidi="en-AU"/>
    </w:rPr>
  </w:style>
  <w:style w:type="character" w:styleId="PlaceholderText">
    <w:name w:val="Placeholder Text"/>
    <w:basedOn w:val="DefaultParagraphFont"/>
    <w:uiPriority w:val="99"/>
    <w:semiHidden/>
    <w:rsid w:val="00460807"/>
    <w:rPr>
      <w:color w:val="808080"/>
    </w:rPr>
  </w:style>
  <w:style w:type="paragraph" w:styleId="Revision">
    <w:name w:val="Revision"/>
    <w:hidden/>
    <w:uiPriority w:val="99"/>
    <w:semiHidden/>
    <w:rsid w:val="00593305"/>
    <w:pPr>
      <w:spacing w:after="0" w:line="240" w:lineRule="auto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C78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6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PST guides">
  <a:themeElements>
    <a:clrScheme name="PST guide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C000"/>
      </a:accent1>
      <a:accent2>
        <a:srgbClr val="ED7D31"/>
      </a:accent2>
      <a:accent3>
        <a:srgbClr val="A5A5A5"/>
      </a:accent3>
      <a:accent4>
        <a:srgbClr val="5B9BD5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USQ_Defaul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1-0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59FFDE851A94429256B76241267DB4" ma:contentTypeVersion="11" ma:contentTypeDescription="Create a new document." ma:contentTypeScope="" ma:versionID="3354eb678b07cbf2769e081b5767e49e">
  <xsd:schema xmlns:xsd="http://www.w3.org/2001/XMLSchema" xmlns:xs="http://www.w3.org/2001/XMLSchema" xmlns:p="http://schemas.microsoft.com/office/2006/metadata/properties" xmlns:ns2="71a2eb3e-15a2-4710-b40e-1a72ea947854" xmlns:ns3="6d3dd797-1636-41c5-a785-7377247368e7" targetNamespace="http://schemas.microsoft.com/office/2006/metadata/properties" ma:root="true" ma:fieldsID="27fd0ee57630288fcb10a2dc4ba2e1aa" ns2:_="" ns3:_="">
    <xsd:import namespace="71a2eb3e-15a2-4710-b40e-1a72ea947854"/>
    <xsd:import namespace="6d3dd797-1636-41c5-a785-7377247368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Statu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2eb3e-15a2-4710-b40e-1a72ea9478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Status" ma:index="10" nillable="true" ma:displayName="Status" ma:default="Current" ma:format="Dropdown" ma:internalName="Status">
      <xsd:simpleType>
        <xsd:restriction base="dms:Choice">
          <xsd:enumeration value="Current"/>
          <xsd:enumeration value="Archived"/>
        </xsd:restriction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3dd797-1636-41c5-a785-7377247368e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2eb3e-15a2-4710-b40e-1a72ea947854">Current</Statu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715AB0-3ACB-4DBE-8AB8-B4BF2EBB98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2eb3e-15a2-4710-b40e-1a72ea947854"/>
    <ds:schemaRef ds:uri="6d3dd797-1636-41c5-a785-7377247368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6A5DE9-A39D-924D-A338-E8B7C5F55F9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434EE1-1A35-4557-A4A1-7B91FF8E67F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AF8CB43-A52A-40BB-B1F6-7C8F60AFC874}">
  <ds:schemaRefs>
    <ds:schemaRef ds:uri="http://schemas.microsoft.com/office/2006/metadata/properties"/>
    <ds:schemaRef ds:uri="http://schemas.microsoft.com/office/infopath/2007/PartnerControls"/>
    <ds:schemaRef ds:uri="71a2eb3e-15a2-4710-b40e-1a72ea94785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74</Words>
  <Characters>4982</Characters>
  <Application>Microsoft Office Word</Application>
  <DocSecurity>8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Experience Handbook for    Pre-Service Educators</vt:lpstr>
    </vt:vector>
  </TitlesOfParts>
  <Company>University of Southern Queensland</Company>
  <LinksUpToDate>false</LinksUpToDate>
  <CharactersWithSpaces>5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Experience Handbook for    Pre-Service Educators</dc:title>
  <dc:subject/>
  <dc:creator>Salton</dc:creator>
  <cp:keywords/>
  <dc:description/>
  <cp:lastModifiedBy>Fiona Russell</cp:lastModifiedBy>
  <cp:revision>5</cp:revision>
  <cp:lastPrinted>2019-02-12T08:00:00Z</cp:lastPrinted>
  <dcterms:created xsi:type="dcterms:W3CDTF">2021-10-19T03:23:00Z</dcterms:created>
  <dcterms:modified xsi:type="dcterms:W3CDTF">2023-02-01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59FFDE851A94429256B76241267DB4</vt:lpwstr>
  </property>
</Properties>
</file>